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7EA87E" w14:textId="4BEAE575" w:rsidR="00615460" w:rsidRDefault="00BD356D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591680" behindDoc="0" locked="0" layoutInCell="1" allowOverlap="1" wp14:anchorId="4AD9CF0C" wp14:editId="709CDCEE">
                <wp:simplePos x="0" y="0"/>
                <wp:positionH relativeFrom="margin">
                  <wp:align>right</wp:align>
                </wp:positionH>
                <wp:positionV relativeFrom="paragraph">
                  <wp:posOffset>-6739</wp:posOffset>
                </wp:positionV>
                <wp:extent cx="9758149" cy="354842"/>
                <wp:effectExtent l="0" t="0" r="14605" b="2667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58149" cy="35484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15D1CF" w14:textId="77777777" w:rsidR="005231FE" w:rsidRPr="00A87ECC" w:rsidRDefault="005231FE" w:rsidP="00A87ECC">
                            <w:pPr>
                              <w:spacing w:after="0"/>
                              <w:jc w:val="center"/>
                              <w:rPr>
                                <w:rFonts w:ascii="NTPreCursive" w:hAnsi="NTPreCursive"/>
                                <w:b/>
                                <w:sz w:val="4"/>
                                <w:szCs w:val="2"/>
                              </w:rPr>
                            </w:pPr>
                          </w:p>
                          <w:p w14:paraId="712971FF" w14:textId="25E3A6F9" w:rsidR="00E8037E" w:rsidRPr="00A87ECC" w:rsidRDefault="00E8037E" w:rsidP="00A87ECC">
                            <w:pPr>
                              <w:spacing w:after="0"/>
                              <w:jc w:val="center"/>
                              <w:rPr>
                                <w:rFonts w:ascii="NTPreCursive" w:hAnsi="NTPreCursive"/>
                                <w:b/>
                                <w:sz w:val="28"/>
                                <w:szCs w:val="24"/>
                              </w:rPr>
                            </w:pPr>
                            <w:r w:rsidRPr="00A87ECC">
                              <w:rPr>
                                <w:rFonts w:ascii="NTPreCursive" w:hAnsi="NTPreCursive"/>
                                <w:b/>
                                <w:sz w:val="28"/>
                                <w:szCs w:val="24"/>
                              </w:rPr>
                              <w:t>Newall Green</w:t>
                            </w:r>
                            <w:r w:rsidR="00265479" w:rsidRPr="00A87ECC">
                              <w:rPr>
                                <w:rFonts w:ascii="NTPreCursive" w:hAnsi="NTPreCursive"/>
                                <w:b/>
                                <w:sz w:val="28"/>
                                <w:szCs w:val="24"/>
                              </w:rPr>
                              <w:t xml:space="preserve"> Primary: Knowledge Organiser for</w:t>
                            </w:r>
                            <w:r w:rsidR="0028476C" w:rsidRPr="00A87ECC">
                              <w:rPr>
                                <w:rFonts w:ascii="NTPreCursive" w:hAnsi="NTPreCursive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="00834CFE" w:rsidRPr="00A87ECC">
                              <w:rPr>
                                <w:rFonts w:ascii="NTPreCursive" w:hAnsi="NTPreCursive"/>
                                <w:b/>
                                <w:sz w:val="28"/>
                                <w:szCs w:val="24"/>
                              </w:rPr>
                              <w:t>RE</w:t>
                            </w:r>
                            <w:r w:rsidR="00F03911" w:rsidRPr="00A87ECC">
                              <w:rPr>
                                <w:rFonts w:ascii="NTPreCursive" w:hAnsi="NTPreCursive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="005F6D88" w:rsidRPr="00A87ECC">
                              <w:rPr>
                                <w:rFonts w:ascii="NTPreCursive" w:hAnsi="NTPreCursive"/>
                                <w:b/>
                                <w:sz w:val="28"/>
                                <w:szCs w:val="24"/>
                              </w:rPr>
                              <w:t xml:space="preserve">                                    </w:t>
                            </w:r>
                            <w:r w:rsidR="00310114" w:rsidRPr="00A87ECC">
                              <w:rPr>
                                <w:rFonts w:ascii="NTPreCursive" w:hAnsi="NTPreCursive"/>
                                <w:b/>
                                <w:sz w:val="28"/>
                                <w:szCs w:val="24"/>
                              </w:rPr>
                              <w:t>Year Group</w:t>
                            </w:r>
                            <w:r w:rsidR="0028476C" w:rsidRPr="00A87ECC">
                              <w:rPr>
                                <w:rFonts w:ascii="NTPreCursive" w:hAnsi="NTPreCursive"/>
                                <w:b/>
                                <w:sz w:val="28"/>
                                <w:szCs w:val="24"/>
                              </w:rPr>
                              <w:t xml:space="preserve"> 4</w:t>
                            </w:r>
                            <w:r w:rsidR="005F6D88" w:rsidRPr="00A87ECC">
                              <w:rPr>
                                <w:rFonts w:ascii="NTPreCursive" w:hAnsi="NTPreCursive"/>
                                <w:b/>
                                <w:sz w:val="28"/>
                                <w:szCs w:val="24"/>
                              </w:rPr>
                              <w:t xml:space="preserve">                                        </w:t>
                            </w:r>
                            <w:r w:rsidR="00E05028" w:rsidRPr="00A87ECC">
                              <w:rPr>
                                <w:rFonts w:ascii="NTPreCursive" w:hAnsi="NTPreCursive"/>
                                <w:b/>
                                <w:sz w:val="28"/>
                                <w:szCs w:val="24"/>
                              </w:rPr>
                              <w:t>S</w:t>
                            </w:r>
                            <w:r w:rsidR="004D45C6" w:rsidRPr="00A87ECC">
                              <w:rPr>
                                <w:rFonts w:ascii="NTPreCursive" w:hAnsi="NTPreCursive"/>
                                <w:b/>
                                <w:sz w:val="28"/>
                                <w:szCs w:val="24"/>
                              </w:rPr>
                              <w:t>ummer</w:t>
                            </w:r>
                            <w:r w:rsidR="00E05028" w:rsidRPr="00A87ECC">
                              <w:rPr>
                                <w:rFonts w:ascii="NTPreCursive" w:hAnsi="NTPreCursive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="004D45C6" w:rsidRPr="00A87ECC">
                              <w:rPr>
                                <w:rFonts w:ascii="NTPreCursive" w:hAnsi="NTPreCursive"/>
                                <w:b/>
                                <w:sz w:val="28"/>
                                <w:szCs w:val="24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type w14:anchorId="4AD9CF0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717.15pt;margin-top:-.55pt;width:768.35pt;height:27.95pt;z-index:25159168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">
                <v:textbox>
                  <w:txbxContent>
                    <w:p w14:paraId="3915D1CF" w14:textId="77777777" w:rsidR="005231FE" w:rsidRPr="00A87ECC" w:rsidRDefault="005231FE" w:rsidP="00A87ECC">
                      <w:pPr>
                        <w:spacing w:after="0"/>
                        <w:jc w:val="center"/>
                        <w:rPr>
                          <w:rFonts w:ascii="NTPreCursive" w:hAnsi="NTPreCursive"/>
                          <w:b/>
                          <w:sz w:val="4"/>
                          <w:szCs w:val="2"/>
                        </w:rPr>
                      </w:pPr>
                    </w:p>
                    <w:p w14:paraId="712971FF" w14:textId="25E3A6F9" w:rsidR="00E8037E" w:rsidRPr="00A87ECC" w:rsidRDefault="00E8037E" w:rsidP="00A87ECC">
                      <w:pPr>
                        <w:spacing w:after="0"/>
                        <w:jc w:val="center"/>
                        <w:rPr>
                          <w:rFonts w:ascii="NTPreCursive" w:hAnsi="NTPreCursive"/>
                          <w:b/>
                          <w:sz w:val="28"/>
                          <w:szCs w:val="24"/>
                        </w:rPr>
                      </w:pPr>
                      <w:r w:rsidRPr="00A87ECC">
                        <w:rPr>
                          <w:rFonts w:ascii="NTPreCursive" w:hAnsi="NTPreCursive"/>
                          <w:b/>
                          <w:sz w:val="28"/>
                          <w:szCs w:val="24"/>
                        </w:rPr>
                        <w:t>Newall Green</w:t>
                      </w:r>
                      <w:r w:rsidR="00265479" w:rsidRPr="00A87ECC">
                        <w:rPr>
                          <w:rFonts w:ascii="NTPreCursive" w:hAnsi="NTPreCursive"/>
                          <w:b/>
                          <w:sz w:val="28"/>
                          <w:szCs w:val="24"/>
                        </w:rPr>
                        <w:t xml:space="preserve"> Primary: Knowledge Organiser for</w:t>
                      </w:r>
                      <w:r w:rsidR="0028476C" w:rsidRPr="00A87ECC">
                        <w:rPr>
                          <w:rFonts w:ascii="NTPreCursive" w:hAnsi="NTPreCursive"/>
                          <w:b/>
                          <w:sz w:val="28"/>
                          <w:szCs w:val="24"/>
                        </w:rPr>
                        <w:t xml:space="preserve"> </w:t>
                      </w:r>
                      <w:r w:rsidR="00834CFE" w:rsidRPr="00A87ECC">
                        <w:rPr>
                          <w:rFonts w:ascii="NTPreCursive" w:hAnsi="NTPreCursive"/>
                          <w:b/>
                          <w:sz w:val="28"/>
                          <w:szCs w:val="24"/>
                        </w:rPr>
                        <w:t>RE</w:t>
                      </w:r>
                      <w:r w:rsidR="00F03911" w:rsidRPr="00A87ECC">
                        <w:rPr>
                          <w:rFonts w:ascii="NTPreCursive" w:hAnsi="NTPreCursive"/>
                          <w:b/>
                          <w:sz w:val="28"/>
                          <w:szCs w:val="24"/>
                        </w:rPr>
                        <w:t xml:space="preserve"> </w:t>
                      </w:r>
                      <w:r w:rsidR="005F6D88" w:rsidRPr="00A87ECC">
                        <w:rPr>
                          <w:rFonts w:ascii="NTPreCursive" w:hAnsi="NTPreCursive"/>
                          <w:b/>
                          <w:sz w:val="28"/>
                          <w:szCs w:val="24"/>
                        </w:rPr>
                        <w:t xml:space="preserve">                                    </w:t>
                      </w:r>
                      <w:r w:rsidR="00310114" w:rsidRPr="00A87ECC">
                        <w:rPr>
                          <w:rFonts w:ascii="NTPreCursive" w:hAnsi="NTPreCursive"/>
                          <w:b/>
                          <w:sz w:val="28"/>
                          <w:szCs w:val="24"/>
                        </w:rPr>
                        <w:t>Year Group</w:t>
                      </w:r>
                      <w:r w:rsidR="0028476C" w:rsidRPr="00A87ECC">
                        <w:rPr>
                          <w:rFonts w:ascii="NTPreCursive" w:hAnsi="NTPreCursive"/>
                          <w:b/>
                          <w:sz w:val="28"/>
                          <w:szCs w:val="24"/>
                        </w:rPr>
                        <w:t xml:space="preserve"> 4</w:t>
                      </w:r>
                      <w:r w:rsidR="005F6D88" w:rsidRPr="00A87ECC">
                        <w:rPr>
                          <w:rFonts w:ascii="NTPreCursive" w:hAnsi="NTPreCursive"/>
                          <w:b/>
                          <w:sz w:val="28"/>
                          <w:szCs w:val="24"/>
                        </w:rPr>
                        <w:t xml:space="preserve">                                        </w:t>
                      </w:r>
                      <w:r w:rsidR="00E05028" w:rsidRPr="00A87ECC">
                        <w:rPr>
                          <w:rFonts w:ascii="NTPreCursive" w:hAnsi="NTPreCursive"/>
                          <w:b/>
                          <w:sz w:val="28"/>
                          <w:szCs w:val="24"/>
                        </w:rPr>
                        <w:t>S</w:t>
                      </w:r>
                      <w:r w:rsidR="004D45C6" w:rsidRPr="00A87ECC">
                        <w:rPr>
                          <w:rFonts w:ascii="NTPreCursive" w:hAnsi="NTPreCursive"/>
                          <w:b/>
                          <w:sz w:val="28"/>
                          <w:szCs w:val="24"/>
                        </w:rPr>
                        <w:t>ummer</w:t>
                      </w:r>
                      <w:r w:rsidR="00E05028" w:rsidRPr="00A87ECC">
                        <w:rPr>
                          <w:rFonts w:ascii="NTPreCursive" w:hAnsi="NTPreCursive"/>
                          <w:b/>
                          <w:sz w:val="28"/>
                          <w:szCs w:val="24"/>
                        </w:rPr>
                        <w:t xml:space="preserve"> </w:t>
                      </w:r>
                      <w:r w:rsidR="004D45C6" w:rsidRPr="00A87ECC">
                        <w:rPr>
                          <w:rFonts w:ascii="NTPreCursive" w:hAnsi="NTPreCursive"/>
                          <w:b/>
                          <w:sz w:val="28"/>
                          <w:szCs w:val="24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048E628" w14:textId="2CF5BED7" w:rsidR="00615460" w:rsidRDefault="00B203AF" w:rsidP="00615460">
      <w:r w:rsidRPr="005D3D45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54E42AD8" wp14:editId="3E70677E">
                <wp:simplePos x="0" y="0"/>
                <wp:positionH relativeFrom="column">
                  <wp:posOffset>3524250</wp:posOffset>
                </wp:positionH>
                <wp:positionV relativeFrom="paragraph">
                  <wp:posOffset>67310</wp:posOffset>
                </wp:positionV>
                <wp:extent cx="2401570" cy="1666875"/>
                <wp:effectExtent l="0" t="0" r="17780" b="2857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1570" cy="16668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C0F1F8" w14:textId="62FB408F" w:rsidR="00BD356D" w:rsidRPr="00A87ECC" w:rsidRDefault="00BD356D" w:rsidP="00DB2673">
                            <w:pPr>
                              <w:spacing w:after="0" w:line="240" w:lineRule="auto"/>
                              <w:jc w:val="center"/>
                              <w:rPr>
                                <w:rFonts w:ascii="NTPreCursive" w:hAnsi="NTPreCursive"/>
                                <w:sz w:val="32"/>
                                <w:szCs w:val="28"/>
                              </w:rPr>
                            </w:pPr>
                            <w:r w:rsidRPr="00A87ECC">
                              <w:rPr>
                                <w:rFonts w:ascii="NTPreCursive" w:hAnsi="NTPreCursive"/>
                                <w:sz w:val="32"/>
                                <w:szCs w:val="28"/>
                              </w:rPr>
                              <w:t>FOCUS: What can we learn from religions about deciding what is right and wrong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E42AD8" id="Rectangle 12" o:spid="_x0000_s1027" style="position:absolute;margin-left:277.5pt;margin-top:5.3pt;width:189.1pt;height:131.25pt;z-index:251786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" fillcolor="white [3201]" strokecolor="#f79646 [3209]" strokeweight="2pt">
                <v:textbox>
                  <w:txbxContent>
                    <w:p w14:paraId="48C0F1F8" w14:textId="62FB408F" w:rsidR="00BD356D" w:rsidRPr="00A87ECC" w:rsidRDefault="00BD356D" w:rsidP="00DB2673">
                      <w:pPr>
                        <w:spacing w:after="0" w:line="240" w:lineRule="auto"/>
                        <w:jc w:val="center"/>
                        <w:rPr>
                          <w:rFonts w:ascii="NTPreCursive" w:hAnsi="NTPreCursive"/>
                          <w:sz w:val="32"/>
                          <w:szCs w:val="28"/>
                        </w:rPr>
                      </w:pPr>
                      <w:r w:rsidRPr="00A87ECC">
                        <w:rPr>
                          <w:rFonts w:ascii="NTPreCursive" w:hAnsi="NTPreCursive"/>
                          <w:sz w:val="32"/>
                          <w:szCs w:val="28"/>
                        </w:rPr>
                        <w:t>FOCUS: What can we learn from religions about deciding what is right and wrong?</w:t>
                      </w:r>
                    </w:p>
                  </w:txbxContent>
                </v:textbox>
              </v:rect>
            </w:pict>
          </mc:Fallback>
        </mc:AlternateContent>
      </w:r>
      <w:r w:rsidR="00DB2673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637C3FC" wp14:editId="172DBFEB">
                <wp:simplePos x="0" y="0"/>
                <wp:positionH relativeFrom="margin">
                  <wp:align>right</wp:align>
                </wp:positionH>
                <wp:positionV relativeFrom="paragraph">
                  <wp:posOffset>79394</wp:posOffset>
                </wp:positionV>
                <wp:extent cx="3780000" cy="2947916"/>
                <wp:effectExtent l="0" t="0" r="11430" b="2413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80000" cy="2947916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1EC047" w14:textId="77777777" w:rsidR="00BD356D" w:rsidRPr="00DB2673" w:rsidRDefault="00BD356D" w:rsidP="00DB2673">
                            <w:pPr>
                              <w:spacing w:after="0" w:line="240" w:lineRule="auto"/>
                              <w:rPr>
                                <w:rFonts w:ascii="NTPreCursive" w:hAnsi="NTPreCursive" w:cstheme="minorHAnsi"/>
                                <w:b/>
                                <w:sz w:val="32"/>
                                <w:szCs w:val="32"/>
                              </w:rPr>
                            </w:pPr>
                            <w:r w:rsidRPr="00DB2673">
                              <w:rPr>
                                <w:rFonts w:ascii="NTPreCursive" w:hAnsi="NTPreCursive" w:cstheme="minorHAnsi"/>
                                <w:b/>
                                <w:sz w:val="32"/>
                                <w:szCs w:val="32"/>
                              </w:rPr>
                              <w:t>Vocabulary</w:t>
                            </w:r>
                          </w:p>
                          <w:p w14:paraId="3DC33324" w14:textId="77777777" w:rsidR="00BD356D" w:rsidRPr="00DB2673" w:rsidRDefault="00BD356D" w:rsidP="00DB2673">
                            <w:pPr>
                              <w:spacing w:after="0" w:line="240" w:lineRule="auto"/>
                              <w:jc w:val="both"/>
                              <w:rPr>
                                <w:rFonts w:ascii="NTPreCursive" w:hAnsi="NTPreCursive" w:cstheme="minorHAnsi"/>
                                <w:sz w:val="32"/>
                                <w:szCs w:val="32"/>
                              </w:rPr>
                            </w:pPr>
                            <w:r w:rsidRPr="00DB2673">
                              <w:rPr>
                                <w:rFonts w:ascii="NTPreCursive" w:hAnsi="NTPreCursive" w:cstheme="minorHAnsi"/>
                                <w:sz w:val="32"/>
                                <w:szCs w:val="32"/>
                              </w:rPr>
                              <w:t>Beatitudes - the blessings listed by Jesus in the Sermon on the Mount.</w:t>
                            </w:r>
                          </w:p>
                          <w:p w14:paraId="048DD3A2" w14:textId="77777777" w:rsidR="00BD356D" w:rsidRPr="00DB2673" w:rsidRDefault="00BD356D" w:rsidP="00DB2673">
                            <w:pPr>
                              <w:spacing w:after="0" w:line="240" w:lineRule="auto"/>
                              <w:jc w:val="both"/>
                              <w:rPr>
                                <w:rFonts w:ascii="NTPreCursive" w:hAnsi="NTPreCursive" w:cstheme="minorHAnsi"/>
                                <w:sz w:val="32"/>
                                <w:szCs w:val="32"/>
                              </w:rPr>
                            </w:pPr>
                            <w:r w:rsidRPr="00DB2673">
                              <w:rPr>
                                <w:rFonts w:ascii="NTPreCursive" w:hAnsi="NTPreCursive" w:cstheme="minorHAnsi"/>
                                <w:sz w:val="32"/>
                                <w:szCs w:val="32"/>
                              </w:rPr>
                              <w:t>Conscience- a person's moral sense of right and wrong, viewed as acting as a guide to one's behaviour.</w:t>
                            </w:r>
                          </w:p>
                          <w:p w14:paraId="4FFCA260" w14:textId="77777777" w:rsidR="00BD356D" w:rsidRPr="00DB2673" w:rsidRDefault="00BD356D" w:rsidP="00DB2673">
                            <w:pPr>
                              <w:spacing w:after="0" w:line="240" w:lineRule="auto"/>
                              <w:rPr>
                                <w:rFonts w:ascii="NTPreCursive" w:hAnsi="NTPreCursive" w:cstheme="minorHAnsi"/>
                                <w:sz w:val="32"/>
                                <w:szCs w:val="32"/>
                              </w:rPr>
                            </w:pPr>
                            <w:r w:rsidRPr="00DB2673">
                              <w:rPr>
                                <w:rFonts w:ascii="NTPreCursive" w:hAnsi="NTPreCursive" w:cstheme="minorHAnsi"/>
                                <w:sz w:val="32"/>
                                <w:szCs w:val="32"/>
                              </w:rPr>
                              <w:t>Golden Rule - a rule that is very important to a group of religions or people.</w:t>
                            </w:r>
                          </w:p>
                          <w:p w14:paraId="29EE2361" w14:textId="77777777" w:rsidR="00BD356D" w:rsidRPr="00DB2673" w:rsidRDefault="00BD356D" w:rsidP="00DB2673">
                            <w:pPr>
                              <w:spacing w:after="0" w:line="240" w:lineRule="auto"/>
                              <w:jc w:val="both"/>
                              <w:rPr>
                                <w:rFonts w:ascii="NTPreCursive" w:hAnsi="NTPreCursive" w:cstheme="minorHAnsi"/>
                                <w:sz w:val="32"/>
                                <w:szCs w:val="32"/>
                              </w:rPr>
                            </w:pPr>
                            <w:r w:rsidRPr="00DB2673">
                              <w:rPr>
                                <w:rFonts w:ascii="NTPreCursive" w:hAnsi="NTPreCursive" w:cstheme="minorHAnsi"/>
                                <w:sz w:val="32"/>
                                <w:szCs w:val="32"/>
                              </w:rPr>
                              <w:t>Temptation- The desire to do something, especially something wrong or unwise.</w:t>
                            </w:r>
                          </w:p>
                          <w:p w14:paraId="2FD0064C" w14:textId="77777777" w:rsidR="00BD356D" w:rsidRPr="00DB2673" w:rsidRDefault="00BD356D" w:rsidP="00DB2673">
                            <w:pPr>
                              <w:spacing w:after="0" w:line="240" w:lineRule="auto"/>
                              <w:jc w:val="both"/>
                              <w:rPr>
                                <w:rFonts w:ascii="NTPreCursive" w:hAnsi="NTPreCursive" w:cstheme="minorHAnsi"/>
                                <w:sz w:val="32"/>
                                <w:szCs w:val="32"/>
                              </w:rPr>
                            </w:pPr>
                            <w:r w:rsidRPr="00DB2673">
                              <w:rPr>
                                <w:rFonts w:ascii="NTPreCursive" w:hAnsi="NTPreCursive" w:cstheme="minorHAnsi"/>
                                <w:sz w:val="32"/>
                                <w:szCs w:val="32"/>
                              </w:rPr>
                              <w:t>Ten Commandments - rules of conduct given by God to Moses that some Jewish and Christians follow.</w:t>
                            </w:r>
                          </w:p>
                          <w:p w14:paraId="5A8E6514" w14:textId="77777777" w:rsidR="00BD356D" w:rsidRDefault="00BD356D" w:rsidP="00DB2673">
                            <w:pPr>
                              <w:spacing w:after="0" w:line="240" w:lineRule="auto"/>
                            </w:pPr>
                          </w:p>
                          <w:p w14:paraId="36C0899D" w14:textId="77777777" w:rsidR="00BD356D" w:rsidRDefault="00BD356D" w:rsidP="00DB2673">
                            <w:pPr>
                              <w:spacing w:after="0" w:line="240" w:lineRule="auto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37C3FC" id="Rectangle 7" o:spid="_x0000_s1028" style="position:absolute;margin-left:246.45pt;margin-top:6.25pt;width:297.65pt;height:232.1pt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" fillcolor="white [3201]" strokecolor="#4bacc6 [3208]" strokeweight="2pt">
                <v:textbox>
                  <w:txbxContent>
                    <w:p w14:paraId="331EC047" w14:textId="77777777" w:rsidR="00BD356D" w:rsidRPr="00DB2673" w:rsidRDefault="00BD356D" w:rsidP="00DB2673">
                      <w:pPr>
                        <w:spacing w:after="0" w:line="240" w:lineRule="auto"/>
                        <w:rPr>
                          <w:rFonts w:ascii="NTPreCursive" w:hAnsi="NTPreCursive" w:cstheme="minorHAnsi"/>
                          <w:b/>
                          <w:sz w:val="32"/>
                          <w:szCs w:val="32"/>
                        </w:rPr>
                      </w:pPr>
                      <w:r w:rsidRPr="00DB2673">
                        <w:rPr>
                          <w:rFonts w:ascii="NTPreCursive" w:hAnsi="NTPreCursive" w:cstheme="minorHAnsi"/>
                          <w:b/>
                          <w:sz w:val="32"/>
                          <w:szCs w:val="32"/>
                        </w:rPr>
                        <w:t>Vocabulary</w:t>
                      </w:r>
                    </w:p>
                    <w:p w14:paraId="3DC33324" w14:textId="77777777" w:rsidR="00BD356D" w:rsidRPr="00DB2673" w:rsidRDefault="00BD356D" w:rsidP="00DB2673">
                      <w:pPr>
                        <w:spacing w:after="0" w:line="240" w:lineRule="auto"/>
                        <w:jc w:val="both"/>
                        <w:rPr>
                          <w:rFonts w:ascii="NTPreCursive" w:hAnsi="NTPreCursive" w:cstheme="minorHAnsi"/>
                          <w:sz w:val="32"/>
                          <w:szCs w:val="32"/>
                        </w:rPr>
                      </w:pPr>
                      <w:r w:rsidRPr="00DB2673">
                        <w:rPr>
                          <w:rFonts w:ascii="NTPreCursive" w:hAnsi="NTPreCursive" w:cstheme="minorHAnsi"/>
                          <w:sz w:val="32"/>
                          <w:szCs w:val="32"/>
                        </w:rPr>
                        <w:t>Beatitudes - the blessings listed by Jesus in the Sermon on the Mount.</w:t>
                      </w:r>
                    </w:p>
                    <w:p w14:paraId="048DD3A2" w14:textId="77777777" w:rsidR="00BD356D" w:rsidRPr="00DB2673" w:rsidRDefault="00BD356D" w:rsidP="00DB2673">
                      <w:pPr>
                        <w:spacing w:after="0" w:line="240" w:lineRule="auto"/>
                        <w:jc w:val="both"/>
                        <w:rPr>
                          <w:rFonts w:ascii="NTPreCursive" w:hAnsi="NTPreCursive" w:cstheme="minorHAnsi"/>
                          <w:sz w:val="32"/>
                          <w:szCs w:val="32"/>
                        </w:rPr>
                      </w:pPr>
                      <w:r w:rsidRPr="00DB2673">
                        <w:rPr>
                          <w:rFonts w:ascii="NTPreCursive" w:hAnsi="NTPreCursive" w:cstheme="minorHAnsi"/>
                          <w:sz w:val="32"/>
                          <w:szCs w:val="32"/>
                        </w:rPr>
                        <w:t>Conscience- a person's moral sense of right and wrong, viewed as acting as a guide to one's behaviour.</w:t>
                      </w:r>
                    </w:p>
                    <w:p w14:paraId="4FFCA260" w14:textId="77777777" w:rsidR="00BD356D" w:rsidRPr="00DB2673" w:rsidRDefault="00BD356D" w:rsidP="00DB2673">
                      <w:pPr>
                        <w:spacing w:after="0" w:line="240" w:lineRule="auto"/>
                        <w:rPr>
                          <w:rFonts w:ascii="NTPreCursive" w:hAnsi="NTPreCursive" w:cstheme="minorHAnsi"/>
                          <w:sz w:val="32"/>
                          <w:szCs w:val="32"/>
                        </w:rPr>
                      </w:pPr>
                      <w:r w:rsidRPr="00DB2673">
                        <w:rPr>
                          <w:rFonts w:ascii="NTPreCursive" w:hAnsi="NTPreCursive" w:cstheme="minorHAnsi"/>
                          <w:sz w:val="32"/>
                          <w:szCs w:val="32"/>
                        </w:rPr>
                        <w:t>Golden Rule - a rule that is very important to a group of religions or people.</w:t>
                      </w:r>
                    </w:p>
                    <w:p w14:paraId="29EE2361" w14:textId="77777777" w:rsidR="00BD356D" w:rsidRPr="00DB2673" w:rsidRDefault="00BD356D" w:rsidP="00DB2673">
                      <w:pPr>
                        <w:spacing w:after="0" w:line="240" w:lineRule="auto"/>
                        <w:jc w:val="both"/>
                        <w:rPr>
                          <w:rFonts w:ascii="NTPreCursive" w:hAnsi="NTPreCursive" w:cstheme="minorHAnsi"/>
                          <w:sz w:val="32"/>
                          <w:szCs w:val="32"/>
                        </w:rPr>
                      </w:pPr>
                      <w:r w:rsidRPr="00DB2673">
                        <w:rPr>
                          <w:rFonts w:ascii="NTPreCursive" w:hAnsi="NTPreCursive" w:cstheme="minorHAnsi"/>
                          <w:sz w:val="32"/>
                          <w:szCs w:val="32"/>
                        </w:rPr>
                        <w:t>Temptation- The desire to do something, especially something wrong or unwise.</w:t>
                      </w:r>
                    </w:p>
                    <w:p w14:paraId="2FD0064C" w14:textId="77777777" w:rsidR="00BD356D" w:rsidRPr="00DB2673" w:rsidRDefault="00BD356D" w:rsidP="00DB2673">
                      <w:pPr>
                        <w:spacing w:after="0" w:line="240" w:lineRule="auto"/>
                        <w:jc w:val="both"/>
                        <w:rPr>
                          <w:rFonts w:ascii="NTPreCursive" w:hAnsi="NTPreCursive" w:cstheme="minorHAnsi"/>
                          <w:sz w:val="32"/>
                          <w:szCs w:val="32"/>
                        </w:rPr>
                      </w:pPr>
                      <w:r w:rsidRPr="00DB2673">
                        <w:rPr>
                          <w:rFonts w:ascii="NTPreCursive" w:hAnsi="NTPreCursive" w:cstheme="minorHAnsi"/>
                          <w:sz w:val="32"/>
                          <w:szCs w:val="32"/>
                        </w:rPr>
                        <w:t>Ten Commandments - rules of conduct given by God to Moses that some Jewish and Christians follow.</w:t>
                      </w:r>
                    </w:p>
                    <w:p w14:paraId="5A8E6514" w14:textId="77777777" w:rsidR="00BD356D" w:rsidRDefault="00BD356D" w:rsidP="00DB2673">
                      <w:pPr>
                        <w:spacing w:after="0" w:line="240" w:lineRule="auto"/>
                      </w:pPr>
                    </w:p>
                    <w:p w14:paraId="36C0899D" w14:textId="77777777" w:rsidR="00BD356D" w:rsidRDefault="00BD356D" w:rsidP="00DB2673">
                      <w:pPr>
                        <w:spacing w:after="0" w:line="240" w:lineRule="auto"/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A87ECC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544576" behindDoc="1" locked="0" layoutInCell="1" allowOverlap="1" wp14:anchorId="4B9F93B6" wp14:editId="3D7A34F7">
                <wp:simplePos x="0" y="0"/>
                <wp:positionH relativeFrom="margin">
                  <wp:align>left</wp:align>
                </wp:positionH>
                <wp:positionV relativeFrom="paragraph">
                  <wp:posOffset>51776</wp:posOffset>
                </wp:positionV>
                <wp:extent cx="3406775" cy="2497455"/>
                <wp:effectExtent l="0" t="0" r="22225" b="17145"/>
                <wp:wrapTight wrapText="bothSides">
                  <wp:wrapPolygon edited="0">
                    <wp:start x="0" y="0"/>
                    <wp:lineTo x="0" y="21584"/>
                    <wp:lineTo x="21620" y="21584"/>
                    <wp:lineTo x="21620" y="0"/>
                    <wp:lineTo x="0" y="0"/>
                  </wp:wrapPolygon>
                </wp:wrapTight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06775" cy="249745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F0D67E" w14:textId="77777777" w:rsidR="00BD356D" w:rsidRPr="00BD356D" w:rsidRDefault="00BD356D" w:rsidP="00BD356D">
                            <w:pPr>
                              <w:jc w:val="center"/>
                              <w:rPr>
                                <w:rFonts w:ascii="NTPreCursive" w:hAnsi="NTPreCursive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BD356D">
                              <w:rPr>
                                <w:rFonts w:ascii="NTPreCursive" w:hAnsi="NTPreCursive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  <w:t>What I should already know</w:t>
                            </w:r>
                          </w:p>
                          <w:p w14:paraId="1C61A0A7" w14:textId="77777777" w:rsidR="00BD356D" w:rsidRPr="00BD356D" w:rsidRDefault="00BD356D" w:rsidP="00BD356D">
                            <w:pPr>
                              <w:spacing w:line="240" w:lineRule="auto"/>
                              <w:rPr>
                                <w:rFonts w:ascii="NTPreCursive" w:hAnsi="NTPreCursive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BD356D">
                              <w:rPr>
                                <w:rFonts w:ascii="NTPreCursive" w:hAnsi="NTPreCursive"/>
                                <w:color w:val="000000" w:themeColor="text1"/>
                                <w:sz w:val="32"/>
                                <w:szCs w:val="32"/>
                              </w:rPr>
                              <w:t>I know Christianity, Judaism, Muslim and Hinduism are different religions which are celebrated around the world.</w:t>
                            </w:r>
                          </w:p>
                          <w:p w14:paraId="685CEA53" w14:textId="77777777" w:rsidR="00BD356D" w:rsidRPr="00BD356D" w:rsidRDefault="00BD356D" w:rsidP="00BD356D">
                            <w:pPr>
                              <w:spacing w:line="240" w:lineRule="auto"/>
                              <w:rPr>
                                <w:rFonts w:ascii="NTPreCursive" w:hAnsi="NTPreCursive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BD356D">
                              <w:rPr>
                                <w:rFonts w:ascii="NTPreCursive" w:hAnsi="NTPreCursive"/>
                                <w:color w:val="000000" w:themeColor="text1"/>
                                <w:sz w:val="32"/>
                                <w:szCs w:val="32"/>
                              </w:rPr>
                              <w:t>I can recall stories from the Bible about Jesus.</w:t>
                            </w:r>
                          </w:p>
                          <w:p w14:paraId="4F96732E" w14:textId="77777777" w:rsidR="00BD356D" w:rsidRPr="00BD356D" w:rsidRDefault="00BD356D" w:rsidP="00BD356D">
                            <w:pPr>
                              <w:spacing w:line="240" w:lineRule="auto"/>
                              <w:rPr>
                                <w:rFonts w:ascii="NTPreCursive" w:hAnsi="NTPreCursive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BD356D">
                              <w:rPr>
                                <w:rFonts w:ascii="NTPreCursive" w:hAnsi="NTPreCursive"/>
                                <w:color w:val="000000" w:themeColor="text1"/>
                                <w:sz w:val="32"/>
                                <w:szCs w:val="32"/>
                              </w:rPr>
                              <w:t>I know what marriage and baptism is.</w:t>
                            </w:r>
                          </w:p>
                          <w:p w14:paraId="59CD7D4E" w14:textId="77777777" w:rsidR="00BD356D" w:rsidRPr="00BD356D" w:rsidRDefault="00BD356D" w:rsidP="00BD356D">
                            <w:pPr>
                              <w:spacing w:line="240" w:lineRule="auto"/>
                              <w:rPr>
                                <w:rFonts w:ascii="NTPreCursive" w:hAnsi="NTPreCursive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BD356D">
                              <w:rPr>
                                <w:rFonts w:ascii="NTPreCursive" w:hAnsi="NTPreCursive"/>
                                <w:color w:val="000000" w:themeColor="text1"/>
                                <w:sz w:val="32"/>
                                <w:szCs w:val="32"/>
                              </w:rPr>
                              <w:t>I know that different religions celebrate different festivals.</w:t>
                            </w:r>
                          </w:p>
                          <w:p w14:paraId="32A3816B" w14:textId="77777777" w:rsidR="00ED00FE" w:rsidRPr="00BD356D" w:rsidRDefault="00ED00FE" w:rsidP="00ED00FE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rect w14:anchorId="4B9F93B6" id="Rectangle 1" o:spid="_x0000_s1029" style="position:absolute;margin-left:0;margin-top:4.1pt;width:268.25pt;height:196.65pt;z-index:-2517719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" fillcolor="white [3212]" strokecolor="#243f60 [1604]" strokeweight="2pt">
                <v:textbox>
                  <w:txbxContent>
                    <w:p w14:paraId="72F0D67E" w14:textId="77777777" w:rsidR="00BD356D" w:rsidRPr="00BD356D" w:rsidRDefault="00BD356D" w:rsidP="00BD356D">
                      <w:pPr>
                        <w:jc w:val="center"/>
                        <w:rPr>
                          <w:rFonts w:ascii="NTPreCursive" w:hAnsi="NTPreCursive"/>
                          <w:b/>
                          <w:bCs/>
                          <w:color w:val="000000" w:themeColor="text1"/>
                          <w:sz w:val="32"/>
                          <w:szCs w:val="32"/>
                        </w:rPr>
                      </w:pPr>
                      <w:r w:rsidRPr="00BD356D">
                        <w:rPr>
                          <w:rFonts w:ascii="NTPreCursive" w:hAnsi="NTPreCursive"/>
                          <w:b/>
                          <w:bCs/>
                          <w:color w:val="000000" w:themeColor="text1"/>
                          <w:sz w:val="32"/>
                          <w:szCs w:val="32"/>
                        </w:rPr>
                        <w:t>What I should already know</w:t>
                      </w:r>
                    </w:p>
                    <w:p w14:paraId="1C61A0A7" w14:textId="77777777" w:rsidR="00BD356D" w:rsidRPr="00BD356D" w:rsidRDefault="00BD356D" w:rsidP="00BD356D">
                      <w:pPr>
                        <w:spacing w:line="240" w:lineRule="auto"/>
                        <w:rPr>
                          <w:rFonts w:ascii="NTPreCursive" w:hAnsi="NTPreCursive"/>
                          <w:color w:val="000000" w:themeColor="text1"/>
                          <w:sz w:val="32"/>
                          <w:szCs w:val="32"/>
                        </w:rPr>
                      </w:pPr>
                      <w:r w:rsidRPr="00BD356D">
                        <w:rPr>
                          <w:rFonts w:ascii="NTPreCursive" w:hAnsi="NTPreCursive"/>
                          <w:color w:val="000000" w:themeColor="text1"/>
                          <w:sz w:val="32"/>
                          <w:szCs w:val="32"/>
                        </w:rPr>
                        <w:t>I know Christianity, Judaism, Muslim and Hinduism are different religions which are celebrated around the world.</w:t>
                      </w:r>
                    </w:p>
                    <w:p w14:paraId="685CEA53" w14:textId="77777777" w:rsidR="00BD356D" w:rsidRPr="00BD356D" w:rsidRDefault="00BD356D" w:rsidP="00BD356D">
                      <w:pPr>
                        <w:spacing w:line="240" w:lineRule="auto"/>
                        <w:rPr>
                          <w:rFonts w:ascii="NTPreCursive" w:hAnsi="NTPreCursive"/>
                          <w:color w:val="000000" w:themeColor="text1"/>
                          <w:sz w:val="32"/>
                          <w:szCs w:val="32"/>
                        </w:rPr>
                      </w:pPr>
                      <w:r w:rsidRPr="00BD356D">
                        <w:rPr>
                          <w:rFonts w:ascii="NTPreCursive" w:hAnsi="NTPreCursive"/>
                          <w:color w:val="000000" w:themeColor="text1"/>
                          <w:sz w:val="32"/>
                          <w:szCs w:val="32"/>
                        </w:rPr>
                        <w:t>I can recall stories from the Bible about Jesus.</w:t>
                      </w:r>
                    </w:p>
                    <w:p w14:paraId="4F96732E" w14:textId="77777777" w:rsidR="00BD356D" w:rsidRPr="00BD356D" w:rsidRDefault="00BD356D" w:rsidP="00BD356D">
                      <w:pPr>
                        <w:spacing w:line="240" w:lineRule="auto"/>
                        <w:rPr>
                          <w:rFonts w:ascii="NTPreCursive" w:hAnsi="NTPreCursive"/>
                          <w:color w:val="000000" w:themeColor="text1"/>
                          <w:sz w:val="32"/>
                          <w:szCs w:val="32"/>
                        </w:rPr>
                      </w:pPr>
                      <w:r w:rsidRPr="00BD356D">
                        <w:rPr>
                          <w:rFonts w:ascii="NTPreCursive" w:hAnsi="NTPreCursive"/>
                          <w:color w:val="000000" w:themeColor="text1"/>
                          <w:sz w:val="32"/>
                          <w:szCs w:val="32"/>
                        </w:rPr>
                        <w:t>I know what marriage and baptism is.</w:t>
                      </w:r>
                    </w:p>
                    <w:p w14:paraId="59CD7D4E" w14:textId="77777777" w:rsidR="00BD356D" w:rsidRPr="00BD356D" w:rsidRDefault="00BD356D" w:rsidP="00BD356D">
                      <w:pPr>
                        <w:spacing w:line="240" w:lineRule="auto"/>
                        <w:rPr>
                          <w:rFonts w:ascii="NTPreCursive" w:hAnsi="NTPreCursive"/>
                          <w:color w:val="000000" w:themeColor="text1"/>
                          <w:sz w:val="32"/>
                          <w:szCs w:val="32"/>
                        </w:rPr>
                      </w:pPr>
                      <w:r w:rsidRPr="00BD356D">
                        <w:rPr>
                          <w:rFonts w:ascii="NTPreCursive" w:hAnsi="NTPreCursive"/>
                          <w:color w:val="000000" w:themeColor="text1"/>
                          <w:sz w:val="32"/>
                          <w:szCs w:val="32"/>
                        </w:rPr>
                        <w:t>I know that different religions celebrate different festivals.</w:t>
                      </w:r>
                    </w:p>
                    <w:p w14:paraId="32A3816B" w14:textId="77777777" w:rsidR="00ED00FE" w:rsidRPr="00BD356D" w:rsidRDefault="00ED00FE" w:rsidP="00ED00FE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type="tight" anchorx="margin"/>
              </v:rect>
            </w:pict>
          </mc:Fallback>
        </mc:AlternateContent>
      </w:r>
    </w:p>
    <w:p w14:paraId="1D6118B5" w14:textId="4D9DAD92" w:rsidR="00316638" w:rsidRPr="00615460" w:rsidRDefault="00B203AF" w:rsidP="00615460">
      <w:bookmarkStart w:id="0" w:name="_GoBack"/>
      <w:bookmarkEnd w:id="0"/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567104" behindDoc="0" locked="0" layoutInCell="1" allowOverlap="1" wp14:anchorId="67838522" wp14:editId="2743D42B">
                <wp:simplePos x="0" y="0"/>
                <wp:positionH relativeFrom="column">
                  <wp:posOffset>3524250</wp:posOffset>
                </wp:positionH>
                <wp:positionV relativeFrom="paragraph">
                  <wp:posOffset>1582420</wp:posOffset>
                </wp:positionV>
                <wp:extent cx="2401570" cy="4376420"/>
                <wp:effectExtent l="0" t="0" r="17780" b="2413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1570" cy="43764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239E84" w14:textId="77777777" w:rsidR="00BD356D" w:rsidRPr="00B203AF" w:rsidRDefault="00BD356D" w:rsidP="00DB2673">
                            <w:pPr>
                              <w:spacing w:after="0" w:line="240" w:lineRule="auto"/>
                              <w:jc w:val="center"/>
                              <w:rPr>
                                <w:rFonts w:ascii="NTPreCursive" w:hAnsi="NTPreCursive"/>
                                <w:b/>
                                <w:sz w:val="26"/>
                                <w:szCs w:val="32"/>
                              </w:rPr>
                            </w:pPr>
                            <w:r w:rsidRPr="00B203AF">
                              <w:rPr>
                                <w:rFonts w:ascii="NTPreCursive" w:hAnsi="NTPreCursive"/>
                                <w:b/>
                                <w:sz w:val="26"/>
                                <w:szCs w:val="32"/>
                              </w:rPr>
                              <w:t>Key Facts</w:t>
                            </w:r>
                          </w:p>
                          <w:p w14:paraId="4585138E" w14:textId="77777777" w:rsidR="00BD356D" w:rsidRPr="00B203AF" w:rsidRDefault="00BD356D" w:rsidP="00DB2673">
                            <w:pPr>
                              <w:spacing w:line="240" w:lineRule="auto"/>
                              <w:rPr>
                                <w:rFonts w:ascii="NTPreCursive" w:hAnsi="NTPreCursive"/>
                                <w:sz w:val="26"/>
                                <w:szCs w:val="32"/>
                              </w:rPr>
                            </w:pPr>
                            <w:r w:rsidRPr="00B203AF">
                              <w:rPr>
                                <w:rFonts w:ascii="NTPreCursive" w:hAnsi="NTPreCursive"/>
                                <w:sz w:val="26"/>
                                <w:szCs w:val="32"/>
                              </w:rPr>
                              <w:t>The Golden Rule can be found in the thinking of many different religions and groups of people.</w:t>
                            </w:r>
                          </w:p>
                          <w:p w14:paraId="1D4C141E" w14:textId="77777777" w:rsidR="00BD356D" w:rsidRPr="00B203AF" w:rsidRDefault="00BD356D" w:rsidP="00DB2673">
                            <w:pPr>
                              <w:spacing w:line="240" w:lineRule="auto"/>
                              <w:rPr>
                                <w:rFonts w:ascii="NTPreCursive" w:hAnsi="NTPreCursive" w:cstheme="minorHAnsi"/>
                                <w:sz w:val="26"/>
                                <w:szCs w:val="32"/>
                              </w:rPr>
                            </w:pPr>
                            <w:r w:rsidRPr="00B203AF">
                              <w:rPr>
                                <w:rFonts w:ascii="NTPreCursive" w:hAnsi="NTPreCursive" w:cstheme="minorHAnsi"/>
                                <w:sz w:val="26"/>
                                <w:szCs w:val="32"/>
                              </w:rPr>
                              <w:t>Some Jewish people and Christians follow the ten commandments to help them live their lives.</w:t>
                            </w:r>
                          </w:p>
                          <w:p w14:paraId="0AAC7B19" w14:textId="77777777" w:rsidR="00BD356D" w:rsidRPr="00B203AF" w:rsidRDefault="00BD356D" w:rsidP="00DB2673">
                            <w:pPr>
                              <w:spacing w:line="240" w:lineRule="auto"/>
                              <w:rPr>
                                <w:rFonts w:ascii="NTPreCursive" w:hAnsi="NTPreCursive" w:cstheme="minorHAnsi"/>
                                <w:sz w:val="26"/>
                                <w:szCs w:val="32"/>
                              </w:rPr>
                            </w:pPr>
                            <w:r w:rsidRPr="00B203AF">
                              <w:rPr>
                                <w:rFonts w:ascii="NTPreCursive" w:hAnsi="NTPreCursive" w:cstheme="minorHAnsi"/>
                                <w:sz w:val="26"/>
                                <w:szCs w:val="32"/>
                              </w:rPr>
                              <w:t>Humanists use the Golden Rule, reason and their conscience to help them make the right choices.</w:t>
                            </w:r>
                          </w:p>
                          <w:p w14:paraId="15FB2A67" w14:textId="77777777" w:rsidR="00BD356D" w:rsidRPr="00B203AF" w:rsidRDefault="00BD356D" w:rsidP="00DB2673">
                            <w:pPr>
                              <w:spacing w:line="240" w:lineRule="auto"/>
                              <w:rPr>
                                <w:rFonts w:ascii="NTPreCursive" w:hAnsi="NTPreCursive" w:cstheme="minorHAnsi"/>
                                <w:sz w:val="26"/>
                                <w:szCs w:val="32"/>
                              </w:rPr>
                            </w:pPr>
                            <w:r w:rsidRPr="00B203AF">
                              <w:rPr>
                                <w:rFonts w:ascii="NTPreCursive" w:hAnsi="NTPreCursive" w:cstheme="minorHAnsi"/>
                                <w:sz w:val="26"/>
                                <w:szCs w:val="32"/>
                              </w:rPr>
                              <w:t xml:space="preserve">Some inspirational people have been guided by their religion throughout historic events. </w:t>
                            </w:r>
                          </w:p>
                          <w:p w14:paraId="1F1A17CC" w14:textId="7581F1EC" w:rsidR="00BD356D" w:rsidRPr="00B203AF" w:rsidRDefault="00BD356D" w:rsidP="00DB2673">
                            <w:pPr>
                              <w:spacing w:line="240" w:lineRule="auto"/>
                              <w:rPr>
                                <w:color w:val="000000" w:themeColor="text1"/>
                                <w:sz w:val="16"/>
                              </w:rPr>
                            </w:pPr>
                            <w:r w:rsidRPr="00B203AF">
                              <w:rPr>
                                <w:rFonts w:ascii="NTPreCursive" w:hAnsi="NTPreCursive" w:cstheme="minorHAnsi"/>
                                <w:sz w:val="26"/>
                                <w:szCs w:val="32"/>
                              </w:rPr>
                              <w:t xml:space="preserve">There are many stories in Holy books that help religious people live their lives in a good way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838522" id="Rectangle 2" o:spid="_x0000_s1030" style="position:absolute;margin-left:277.5pt;margin-top:124.6pt;width:189.1pt;height:344.6pt;z-index:251567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" fillcolor="white [3201]" strokecolor="#c0504d [3205]" strokeweight="2pt">
                <v:textbox>
                  <w:txbxContent>
                    <w:p w14:paraId="64239E84" w14:textId="77777777" w:rsidR="00BD356D" w:rsidRPr="00B203AF" w:rsidRDefault="00BD356D" w:rsidP="00DB2673">
                      <w:pPr>
                        <w:spacing w:after="0" w:line="240" w:lineRule="auto"/>
                        <w:jc w:val="center"/>
                        <w:rPr>
                          <w:rFonts w:ascii="NTPreCursive" w:hAnsi="NTPreCursive"/>
                          <w:b/>
                          <w:sz w:val="26"/>
                          <w:szCs w:val="32"/>
                        </w:rPr>
                      </w:pPr>
                      <w:r w:rsidRPr="00B203AF">
                        <w:rPr>
                          <w:rFonts w:ascii="NTPreCursive" w:hAnsi="NTPreCursive"/>
                          <w:b/>
                          <w:sz w:val="26"/>
                          <w:szCs w:val="32"/>
                        </w:rPr>
                        <w:t>Key Facts</w:t>
                      </w:r>
                    </w:p>
                    <w:p w14:paraId="4585138E" w14:textId="77777777" w:rsidR="00BD356D" w:rsidRPr="00B203AF" w:rsidRDefault="00BD356D" w:rsidP="00DB2673">
                      <w:pPr>
                        <w:spacing w:line="240" w:lineRule="auto"/>
                        <w:rPr>
                          <w:rFonts w:ascii="NTPreCursive" w:hAnsi="NTPreCursive"/>
                          <w:sz w:val="26"/>
                          <w:szCs w:val="32"/>
                        </w:rPr>
                      </w:pPr>
                      <w:r w:rsidRPr="00B203AF">
                        <w:rPr>
                          <w:rFonts w:ascii="NTPreCursive" w:hAnsi="NTPreCursive"/>
                          <w:sz w:val="26"/>
                          <w:szCs w:val="32"/>
                        </w:rPr>
                        <w:t>The Golden Rule can be found in the thinking of many different religions and groups of people.</w:t>
                      </w:r>
                    </w:p>
                    <w:p w14:paraId="1D4C141E" w14:textId="77777777" w:rsidR="00BD356D" w:rsidRPr="00B203AF" w:rsidRDefault="00BD356D" w:rsidP="00DB2673">
                      <w:pPr>
                        <w:spacing w:line="240" w:lineRule="auto"/>
                        <w:rPr>
                          <w:rFonts w:ascii="NTPreCursive" w:hAnsi="NTPreCursive" w:cstheme="minorHAnsi"/>
                          <w:sz w:val="26"/>
                          <w:szCs w:val="32"/>
                        </w:rPr>
                      </w:pPr>
                      <w:r w:rsidRPr="00B203AF">
                        <w:rPr>
                          <w:rFonts w:ascii="NTPreCursive" w:hAnsi="NTPreCursive" w:cstheme="minorHAnsi"/>
                          <w:sz w:val="26"/>
                          <w:szCs w:val="32"/>
                        </w:rPr>
                        <w:t>Some Jewish people and Christians follow the ten commandments to help them live their lives.</w:t>
                      </w:r>
                    </w:p>
                    <w:p w14:paraId="0AAC7B19" w14:textId="77777777" w:rsidR="00BD356D" w:rsidRPr="00B203AF" w:rsidRDefault="00BD356D" w:rsidP="00DB2673">
                      <w:pPr>
                        <w:spacing w:line="240" w:lineRule="auto"/>
                        <w:rPr>
                          <w:rFonts w:ascii="NTPreCursive" w:hAnsi="NTPreCursive" w:cstheme="minorHAnsi"/>
                          <w:sz w:val="26"/>
                          <w:szCs w:val="32"/>
                        </w:rPr>
                      </w:pPr>
                      <w:r w:rsidRPr="00B203AF">
                        <w:rPr>
                          <w:rFonts w:ascii="NTPreCursive" w:hAnsi="NTPreCursive" w:cstheme="minorHAnsi"/>
                          <w:sz w:val="26"/>
                          <w:szCs w:val="32"/>
                        </w:rPr>
                        <w:t>Humanists use the Golden Rule, reason and their conscience to help them make the right choices.</w:t>
                      </w:r>
                    </w:p>
                    <w:p w14:paraId="15FB2A67" w14:textId="77777777" w:rsidR="00BD356D" w:rsidRPr="00B203AF" w:rsidRDefault="00BD356D" w:rsidP="00DB2673">
                      <w:pPr>
                        <w:spacing w:line="240" w:lineRule="auto"/>
                        <w:rPr>
                          <w:rFonts w:ascii="NTPreCursive" w:hAnsi="NTPreCursive" w:cstheme="minorHAnsi"/>
                          <w:sz w:val="26"/>
                          <w:szCs w:val="32"/>
                        </w:rPr>
                      </w:pPr>
                      <w:r w:rsidRPr="00B203AF">
                        <w:rPr>
                          <w:rFonts w:ascii="NTPreCursive" w:hAnsi="NTPreCursive" w:cstheme="minorHAnsi"/>
                          <w:sz w:val="26"/>
                          <w:szCs w:val="32"/>
                        </w:rPr>
                        <w:t xml:space="preserve">Some inspirational people have been guided by their religion throughout historic events. </w:t>
                      </w:r>
                    </w:p>
                    <w:p w14:paraId="1F1A17CC" w14:textId="7581F1EC" w:rsidR="00BD356D" w:rsidRPr="00B203AF" w:rsidRDefault="00BD356D" w:rsidP="00DB2673">
                      <w:pPr>
                        <w:spacing w:line="240" w:lineRule="auto"/>
                        <w:rPr>
                          <w:color w:val="000000" w:themeColor="text1"/>
                          <w:sz w:val="16"/>
                        </w:rPr>
                      </w:pPr>
                      <w:r w:rsidRPr="00B203AF">
                        <w:rPr>
                          <w:rFonts w:ascii="NTPreCursive" w:hAnsi="NTPreCursive" w:cstheme="minorHAnsi"/>
                          <w:sz w:val="26"/>
                          <w:szCs w:val="32"/>
                        </w:rPr>
                        <w:t xml:space="preserve">There are many stories in Holy books that help religious people live their lives in a good way. </w:t>
                      </w:r>
                    </w:p>
                  </w:txbxContent>
                </v:textbox>
              </v:rect>
            </w:pict>
          </mc:Fallback>
        </mc:AlternateContent>
      </w:r>
      <w:r w:rsidR="00DB2673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 wp14:anchorId="51C86E9F" wp14:editId="3956C7D2">
                <wp:simplePos x="0" y="0"/>
                <wp:positionH relativeFrom="margin">
                  <wp:align>right</wp:align>
                </wp:positionH>
                <wp:positionV relativeFrom="paragraph">
                  <wp:posOffset>2771784</wp:posOffset>
                </wp:positionV>
                <wp:extent cx="3739487" cy="3182099"/>
                <wp:effectExtent l="0" t="0" r="13970" b="1841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39487" cy="3182099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5524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849"/>
                              <w:gridCol w:w="4675"/>
                            </w:tblGrid>
                            <w:tr w:rsidR="00DB2673" w:rsidRPr="00FB7790" w14:paraId="65186CB8" w14:textId="77777777" w:rsidTr="00DB2673">
                              <w:trPr>
                                <w:trHeight w:val="559"/>
                              </w:trPr>
                              <w:tc>
                                <w:tcPr>
                                  <w:tcW w:w="846" w:type="dxa"/>
                                </w:tcPr>
                                <w:p w14:paraId="1411CDF7" w14:textId="77777777" w:rsidR="00DB2673" w:rsidRPr="006207CB" w:rsidRDefault="00DB2673" w:rsidP="00DB2673">
                                  <w:pPr>
                                    <w:rPr>
                                      <w:rFonts w:ascii="NTPreCursive" w:hAnsi="NTPreCursive"/>
                                      <w:b/>
                                      <w:sz w:val="26"/>
                                      <w:szCs w:val="28"/>
                                      <w:u w:val="single"/>
                                    </w:rPr>
                                  </w:pPr>
                                  <w:r w:rsidRPr="006207CB">
                                    <w:rPr>
                                      <w:rFonts w:ascii="NTPreCursive" w:hAnsi="NTPreCursive"/>
                                      <w:b/>
                                      <w:sz w:val="26"/>
                                      <w:szCs w:val="28"/>
                                      <w:u w:val="single"/>
                                    </w:rPr>
                                    <w:t>WALT 1:</w:t>
                                  </w:r>
                                </w:p>
                              </w:tc>
                              <w:tc>
                                <w:tcPr>
                                  <w:tcW w:w="4678" w:type="dxa"/>
                                </w:tcPr>
                                <w:p w14:paraId="0A1730BC" w14:textId="77777777" w:rsidR="00DB2673" w:rsidRPr="006207CB" w:rsidRDefault="00DB2673" w:rsidP="00DB2673">
                                  <w:pPr>
                                    <w:rPr>
                                      <w:rFonts w:ascii="NTPreCursive" w:hAnsi="NTPreCursive"/>
                                      <w:sz w:val="26"/>
                                      <w:szCs w:val="28"/>
                                    </w:rPr>
                                  </w:pPr>
                                  <w:proofErr w:type="spellStart"/>
                                  <w:r w:rsidRPr="006207CB">
                                    <w:rPr>
                                      <w:rFonts w:ascii="NTPreCursive" w:hAnsi="NTPreCursive"/>
                                      <w:sz w:val="26"/>
                                      <w:szCs w:val="28"/>
                                    </w:rPr>
                                    <w:t>Obj</w:t>
                                  </w:r>
                                  <w:proofErr w:type="spellEnd"/>
                                  <w:r w:rsidRPr="006207CB">
                                    <w:rPr>
                                      <w:rFonts w:ascii="NTPreCursive" w:hAnsi="NTPreCursive"/>
                                      <w:sz w:val="26"/>
                                      <w:szCs w:val="28"/>
                                    </w:rPr>
                                    <w:t xml:space="preserve"> 1: What rules are important</w:t>
                                  </w:r>
                                </w:p>
                                <w:p w14:paraId="36B55205" w14:textId="77777777" w:rsidR="00DB2673" w:rsidRPr="006207CB" w:rsidRDefault="00DB2673" w:rsidP="00DB2673">
                                  <w:pPr>
                                    <w:rPr>
                                      <w:rFonts w:ascii="NTPreCursive" w:hAnsi="NTPreCursive"/>
                                      <w:sz w:val="26"/>
                                      <w:szCs w:val="28"/>
                                    </w:rPr>
                                  </w:pPr>
                                  <w:proofErr w:type="spellStart"/>
                                  <w:r w:rsidRPr="006207CB">
                                    <w:rPr>
                                      <w:rFonts w:ascii="NTPreCursive" w:hAnsi="NTPreCursive"/>
                                      <w:sz w:val="26"/>
                                      <w:szCs w:val="28"/>
                                    </w:rPr>
                                    <w:t>Obj</w:t>
                                  </w:r>
                                  <w:proofErr w:type="spellEnd"/>
                                  <w:r w:rsidRPr="006207CB">
                                    <w:rPr>
                                      <w:rFonts w:ascii="NTPreCursive" w:hAnsi="NTPreCursive"/>
                                      <w:sz w:val="26"/>
                                      <w:szCs w:val="28"/>
                                    </w:rPr>
                                    <w:t xml:space="preserve"> 2: How is the golden rule important?</w:t>
                                  </w:r>
                                </w:p>
                              </w:tc>
                            </w:tr>
                            <w:tr w:rsidR="00DB2673" w:rsidRPr="00FB7790" w14:paraId="5734EAF1" w14:textId="77777777" w:rsidTr="00DB2673">
                              <w:trPr>
                                <w:trHeight w:val="559"/>
                              </w:trPr>
                              <w:tc>
                                <w:tcPr>
                                  <w:tcW w:w="846" w:type="dxa"/>
                                </w:tcPr>
                                <w:p w14:paraId="750FC60D" w14:textId="77777777" w:rsidR="00DB2673" w:rsidRPr="006207CB" w:rsidRDefault="00DB2673" w:rsidP="00DB2673">
                                  <w:pPr>
                                    <w:rPr>
                                      <w:rFonts w:ascii="NTPreCursive" w:hAnsi="NTPreCursive"/>
                                      <w:b/>
                                      <w:sz w:val="26"/>
                                      <w:szCs w:val="28"/>
                                      <w:u w:val="single"/>
                                    </w:rPr>
                                  </w:pPr>
                                  <w:r w:rsidRPr="006207CB">
                                    <w:rPr>
                                      <w:rFonts w:ascii="NTPreCursive" w:hAnsi="NTPreCursive"/>
                                      <w:b/>
                                      <w:sz w:val="26"/>
                                      <w:szCs w:val="28"/>
                                      <w:u w:val="single"/>
                                    </w:rPr>
                                    <w:t>WALT 2:</w:t>
                                  </w:r>
                                </w:p>
                                <w:p w14:paraId="792DE08C" w14:textId="77777777" w:rsidR="00DB2673" w:rsidRPr="006207CB" w:rsidRDefault="00DB2673" w:rsidP="00DB2673">
                                  <w:pPr>
                                    <w:rPr>
                                      <w:rFonts w:ascii="NTPreCursive" w:hAnsi="NTPreCursive"/>
                                      <w:bCs/>
                                      <w:sz w:val="26"/>
                                      <w:szCs w:val="28"/>
                                    </w:rPr>
                                  </w:pPr>
                                  <w:r w:rsidRPr="006207CB">
                                    <w:rPr>
                                      <w:rFonts w:ascii="NTPreCursive" w:hAnsi="NTPreCursive"/>
                                      <w:bCs/>
                                      <w:sz w:val="26"/>
                                      <w:szCs w:val="28"/>
                                    </w:rPr>
                                    <w:t>DITL folder</w:t>
                                  </w:r>
                                </w:p>
                              </w:tc>
                              <w:tc>
                                <w:tcPr>
                                  <w:tcW w:w="4678" w:type="dxa"/>
                                </w:tcPr>
                                <w:p w14:paraId="700C5690" w14:textId="77777777" w:rsidR="00DB2673" w:rsidRPr="006207CB" w:rsidRDefault="00DB2673" w:rsidP="00DB2673">
                                  <w:pPr>
                                    <w:rPr>
                                      <w:rFonts w:ascii="NTPreCursive" w:hAnsi="NTPreCursive"/>
                                      <w:sz w:val="26"/>
                                      <w:szCs w:val="28"/>
                                    </w:rPr>
                                  </w:pPr>
                                  <w:proofErr w:type="spellStart"/>
                                  <w:r w:rsidRPr="006207CB">
                                    <w:rPr>
                                      <w:rFonts w:ascii="NTPreCursive" w:hAnsi="NTPreCursive"/>
                                      <w:sz w:val="26"/>
                                      <w:szCs w:val="28"/>
                                    </w:rPr>
                                    <w:t>Obj</w:t>
                                  </w:r>
                                  <w:proofErr w:type="spellEnd"/>
                                  <w:r w:rsidRPr="006207CB">
                                    <w:rPr>
                                      <w:rFonts w:ascii="NTPreCursive" w:hAnsi="NTPreCursive"/>
                                      <w:sz w:val="26"/>
                                      <w:szCs w:val="28"/>
                                    </w:rPr>
                                    <w:t xml:space="preserve"> 3: What important messages are in the ten commandments?</w:t>
                                  </w:r>
                                </w:p>
                                <w:p w14:paraId="2461CE52" w14:textId="77777777" w:rsidR="00DB2673" w:rsidRPr="006207CB" w:rsidRDefault="00DB2673" w:rsidP="00DB2673">
                                  <w:pPr>
                                    <w:rPr>
                                      <w:rFonts w:ascii="NTPreCursive" w:hAnsi="NTPreCursive"/>
                                      <w:sz w:val="26"/>
                                      <w:szCs w:val="28"/>
                                    </w:rPr>
                                  </w:pPr>
                                  <w:proofErr w:type="spellStart"/>
                                  <w:r w:rsidRPr="006207CB">
                                    <w:rPr>
                                      <w:rFonts w:ascii="NTPreCursive" w:hAnsi="NTPreCursive"/>
                                      <w:sz w:val="26"/>
                                      <w:szCs w:val="28"/>
                                    </w:rPr>
                                    <w:t>Obj</w:t>
                                  </w:r>
                                  <w:proofErr w:type="spellEnd"/>
                                  <w:r w:rsidRPr="006207CB">
                                    <w:rPr>
                                      <w:rFonts w:ascii="NTPreCursive" w:hAnsi="NTPreCursive"/>
                                      <w:sz w:val="26"/>
                                      <w:szCs w:val="28"/>
                                    </w:rPr>
                                    <w:t xml:space="preserve"> 4: How do they help Jewish people know how to live?</w:t>
                                  </w:r>
                                </w:p>
                              </w:tc>
                            </w:tr>
                            <w:tr w:rsidR="00DB2673" w:rsidRPr="00FB7790" w14:paraId="2C7EFDD1" w14:textId="77777777" w:rsidTr="00DB2673">
                              <w:trPr>
                                <w:trHeight w:val="523"/>
                              </w:trPr>
                              <w:tc>
                                <w:tcPr>
                                  <w:tcW w:w="846" w:type="dxa"/>
                                </w:tcPr>
                                <w:p w14:paraId="24260083" w14:textId="77777777" w:rsidR="00DB2673" w:rsidRPr="006207CB" w:rsidRDefault="00DB2673" w:rsidP="00DB2673">
                                  <w:pPr>
                                    <w:rPr>
                                      <w:rFonts w:ascii="NTPreCursive" w:hAnsi="NTPreCursive"/>
                                      <w:b/>
                                      <w:sz w:val="26"/>
                                      <w:szCs w:val="28"/>
                                      <w:u w:val="single"/>
                                    </w:rPr>
                                  </w:pPr>
                                  <w:r w:rsidRPr="006207CB">
                                    <w:rPr>
                                      <w:rFonts w:ascii="NTPreCursive" w:hAnsi="NTPreCursive"/>
                                      <w:b/>
                                      <w:sz w:val="26"/>
                                      <w:szCs w:val="28"/>
                                      <w:u w:val="single"/>
                                    </w:rPr>
                                    <w:t>WALT 3:</w:t>
                                  </w:r>
                                </w:p>
                              </w:tc>
                              <w:tc>
                                <w:tcPr>
                                  <w:tcW w:w="4678" w:type="dxa"/>
                                </w:tcPr>
                                <w:p w14:paraId="32817C01" w14:textId="0307BD45" w:rsidR="00DB2673" w:rsidRPr="006207CB" w:rsidRDefault="00DB2673" w:rsidP="00DB2673">
                                  <w:pPr>
                                    <w:rPr>
                                      <w:rFonts w:ascii="NTPreCursive" w:hAnsi="NTPreCursive"/>
                                      <w:sz w:val="26"/>
                                      <w:szCs w:val="28"/>
                                    </w:rPr>
                                  </w:pPr>
                                  <w:proofErr w:type="spellStart"/>
                                  <w:r w:rsidRPr="006207CB">
                                    <w:rPr>
                                      <w:rFonts w:ascii="NTPreCursive" w:hAnsi="NTPreCursive"/>
                                      <w:sz w:val="26"/>
                                      <w:szCs w:val="28"/>
                                    </w:rPr>
                                    <w:t>Obj</w:t>
                                  </w:r>
                                  <w:proofErr w:type="spellEnd"/>
                                  <w:r w:rsidRPr="006207CB">
                                    <w:rPr>
                                      <w:rFonts w:ascii="NTPreCursive" w:hAnsi="NTPreCursive"/>
                                      <w:sz w:val="26"/>
                                      <w:szCs w:val="28"/>
                                    </w:rPr>
                                    <w:t xml:space="preserve"> 5: What does Christianity say about how to live a good life?</w:t>
                                  </w:r>
                                </w:p>
                              </w:tc>
                            </w:tr>
                            <w:tr w:rsidR="00DB2673" w:rsidRPr="00FB7790" w14:paraId="19D4AA4E" w14:textId="77777777" w:rsidTr="00DB2673">
                              <w:trPr>
                                <w:trHeight w:val="559"/>
                              </w:trPr>
                              <w:tc>
                                <w:tcPr>
                                  <w:tcW w:w="846" w:type="dxa"/>
                                </w:tcPr>
                                <w:p w14:paraId="1EDC1165" w14:textId="77777777" w:rsidR="00DB2673" w:rsidRPr="006207CB" w:rsidRDefault="00DB2673" w:rsidP="00DB2673">
                                  <w:pPr>
                                    <w:rPr>
                                      <w:rFonts w:ascii="NTPreCursive" w:hAnsi="NTPreCursive"/>
                                      <w:b/>
                                      <w:sz w:val="26"/>
                                      <w:szCs w:val="28"/>
                                      <w:u w:val="single"/>
                                    </w:rPr>
                                  </w:pPr>
                                  <w:r w:rsidRPr="006207CB">
                                    <w:rPr>
                                      <w:rFonts w:ascii="NTPreCursive" w:hAnsi="NTPreCursive"/>
                                      <w:b/>
                                      <w:sz w:val="26"/>
                                      <w:szCs w:val="28"/>
                                      <w:u w:val="single"/>
                                    </w:rPr>
                                    <w:t>WALT 4:</w:t>
                                  </w:r>
                                </w:p>
                              </w:tc>
                              <w:tc>
                                <w:tcPr>
                                  <w:tcW w:w="4678" w:type="dxa"/>
                                </w:tcPr>
                                <w:p w14:paraId="7BD0F1AE" w14:textId="2E923D5F" w:rsidR="00DB2673" w:rsidRPr="006207CB" w:rsidRDefault="00DB2673" w:rsidP="00DB2673">
                                  <w:pPr>
                                    <w:rPr>
                                      <w:rFonts w:ascii="NTPreCursive" w:hAnsi="NTPreCursive"/>
                                      <w:sz w:val="26"/>
                                      <w:szCs w:val="28"/>
                                    </w:rPr>
                                  </w:pPr>
                                  <w:proofErr w:type="spellStart"/>
                                  <w:r w:rsidRPr="006207CB">
                                    <w:rPr>
                                      <w:rFonts w:ascii="NTPreCursive" w:hAnsi="NTPreCursive"/>
                                      <w:sz w:val="26"/>
                                      <w:szCs w:val="28"/>
                                    </w:rPr>
                                    <w:t>Obj</w:t>
                                  </w:r>
                                  <w:proofErr w:type="spellEnd"/>
                                  <w:r w:rsidRPr="006207CB">
                                    <w:rPr>
                                      <w:rFonts w:ascii="NTPreCursive" w:hAnsi="NTPreCursive"/>
                                      <w:sz w:val="26"/>
                                      <w:szCs w:val="28"/>
                                    </w:rPr>
                                    <w:t xml:space="preserve"> 6: How do non-religious people decide what is right and wrong?</w:t>
                                  </w:r>
                                </w:p>
                              </w:tc>
                            </w:tr>
                            <w:tr w:rsidR="00DB2673" w:rsidRPr="00FB7790" w14:paraId="63F14825" w14:textId="77777777" w:rsidTr="00DB2673">
                              <w:trPr>
                                <w:trHeight w:val="523"/>
                              </w:trPr>
                              <w:tc>
                                <w:tcPr>
                                  <w:tcW w:w="846" w:type="dxa"/>
                                </w:tcPr>
                                <w:p w14:paraId="0E964330" w14:textId="77777777" w:rsidR="00DB2673" w:rsidRPr="006207CB" w:rsidRDefault="00DB2673" w:rsidP="00DB2673">
                                  <w:pPr>
                                    <w:rPr>
                                      <w:rFonts w:ascii="NTPreCursive" w:hAnsi="NTPreCursive"/>
                                      <w:b/>
                                      <w:sz w:val="26"/>
                                      <w:szCs w:val="28"/>
                                      <w:u w:val="single"/>
                                    </w:rPr>
                                  </w:pPr>
                                  <w:r w:rsidRPr="006207CB">
                                    <w:rPr>
                                      <w:rFonts w:ascii="NTPreCursive" w:hAnsi="NTPreCursive"/>
                                      <w:b/>
                                      <w:sz w:val="26"/>
                                      <w:szCs w:val="28"/>
                                      <w:u w:val="single"/>
                                    </w:rPr>
                                    <w:t>WALT 5:</w:t>
                                  </w:r>
                                </w:p>
                              </w:tc>
                              <w:tc>
                                <w:tcPr>
                                  <w:tcW w:w="4678" w:type="dxa"/>
                                </w:tcPr>
                                <w:p w14:paraId="45A4F254" w14:textId="3B493875" w:rsidR="00DB2673" w:rsidRPr="006207CB" w:rsidRDefault="00DB2673" w:rsidP="00DB2673">
                                  <w:pPr>
                                    <w:rPr>
                                      <w:rFonts w:ascii="NTPreCursive" w:hAnsi="NTPreCursive"/>
                                      <w:sz w:val="26"/>
                                      <w:szCs w:val="28"/>
                                    </w:rPr>
                                  </w:pPr>
                                  <w:proofErr w:type="spellStart"/>
                                  <w:r w:rsidRPr="006207CB">
                                    <w:rPr>
                                      <w:rFonts w:ascii="NTPreCursive" w:hAnsi="NTPreCursive"/>
                                      <w:sz w:val="26"/>
                                      <w:szCs w:val="28"/>
                                    </w:rPr>
                                    <w:t>Obj</w:t>
                                  </w:r>
                                  <w:proofErr w:type="spellEnd"/>
                                  <w:r w:rsidRPr="006207CB">
                                    <w:rPr>
                                      <w:rFonts w:ascii="NTPreCursive" w:hAnsi="NTPreCursive"/>
                                      <w:sz w:val="26"/>
                                      <w:szCs w:val="28"/>
                                    </w:rPr>
                                    <w:t xml:space="preserve"> 7: What do religious stories tell believers about temptation?</w:t>
                                  </w:r>
                                </w:p>
                              </w:tc>
                            </w:tr>
                            <w:tr w:rsidR="00DB2673" w:rsidRPr="00FB7790" w14:paraId="09ED4155" w14:textId="77777777" w:rsidTr="00DB2673">
                              <w:trPr>
                                <w:trHeight w:val="559"/>
                              </w:trPr>
                              <w:tc>
                                <w:tcPr>
                                  <w:tcW w:w="846" w:type="dxa"/>
                                </w:tcPr>
                                <w:p w14:paraId="3A69A628" w14:textId="77777777" w:rsidR="00DB2673" w:rsidRPr="006207CB" w:rsidRDefault="00DB2673" w:rsidP="00DB2673">
                                  <w:pPr>
                                    <w:rPr>
                                      <w:rFonts w:ascii="NTPreCursive" w:hAnsi="NTPreCursive"/>
                                      <w:b/>
                                      <w:sz w:val="26"/>
                                      <w:szCs w:val="28"/>
                                      <w:u w:val="single"/>
                                    </w:rPr>
                                  </w:pPr>
                                  <w:r w:rsidRPr="006207CB">
                                    <w:rPr>
                                      <w:rFonts w:ascii="NTPreCursive" w:hAnsi="NTPreCursive"/>
                                      <w:b/>
                                      <w:sz w:val="26"/>
                                      <w:szCs w:val="28"/>
                                      <w:u w:val="single"/>
                                    </w:rPr>
                                    <w:t>WALT 6:</w:t>
                                  </w:r>
                                </w:p>
                              </w:tc>
                              <w:tc>
                                <w:tcPr>
                                  <w:tcW w:w="4678" w:type="dxa"/>
                                </w:tcPr>
                                <w:p w14:paraId="740BF61A" w14:textId="67A1704B" w:rsidR="00DB2673" w:rsidRPr="006207CB" w:rsidRDefault="00DB2673" w:rsidP="00DB2673">
                                  <w:pPr>
                                    <w:rPr>
                                      <w:rFonts w:ascii="NTPreCursive" w:hAnsi="NTPreCursive"/>
                                      <w:sz w:val="26"/>
                                      <w:szCs w:val="28"/>
                                    </w:rPr>
                                  </w:pPr>
                                  <w:proofErr w:type="spellStart"/>
                                  <w:r w:rsidRPr="006207CB">
                                    <w:rPr>
                                      <w:rFonts w:ascii="NTPreCursive" w:hAnsi="NTPreCursive"/>
                                      <w:sz w:val="26"/>
                                      <w:szCs w:val="28"/>
                                    </w:rPr>
                                    <w:t>Obj</w:t>
                                  </w:r>
                                  <w:proofErr w:type="spellEnd"/>
                                  <w:r w:rsidRPr="006207CB">
                                    <w:rPr>
                                      <w:rFonts w:ascii="NTPreCursive" w:hAnsi="NTPreCursive"/>
                                      <w:sz w:val="26"/>
                                      <w:szCs w:val="28"/>
                                    </w:rPr>
                                    <w:t xml:space="preserve"> 8: How have religious teachings helped to affect somebody’s actions?</w:t>
                                  </w:r>
                                </w:p>
                              </w:tc>
                            </w:tr>
                          </w:tbl>
                          <w:p w14:paraId="17D30A3A" w14:textId="2C0C6109" w:rsidR="00DB2673" w:rsidRPr="00FB7790" w:rsidRDefault="00DB2673" w:rsidP="00DB2673">
                            <w:pPr>
                              <w:jc w:val="both"/>
                              <w:rPr>
                                <w:rFonts w:ascii="NTPreCursive" w:hAnsi="NTPreCursive" w:cstheme="minorHAnsi"/>
                                <w:sz w:val="28"/>
                                <w:szCs w:val="32"/>
                              </w:rPr>
                            </w:pPr>
                          </w:p>
                          <w:p w14:paraId="163C1922" w14:textId="77777777" w:rsidR="00DB2673" w:rsidRDefault="00DB2673" w:rsidP="00DB2673"/>
                          <w:p w14:paraId="1A9CDA76" w14:textId="77777777" w:rsidR="00DB2673" w:rsidRDefault="00DB2673" w:rsidP="00DB267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C86E9F" id="Rectangle 6" o:spid="_x0000_s1031" style="position:absolute;margin-left:243.25pt;margin-top:218.25pt;width:294.45pt;height:250.55pt;z-index:2518005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" fillcolor="white [3201]" strokecolor="#4bacc6 [3208]" strokeweight="2pt">
                <v:textbox>
                  <w:txbxContent>
                    <w:tbl>
                      <w:tblPr>
                        <w:tblStyle w:val="TableGrid"/>
                        <w:tblW w:w="5524" w:type="dxa"/>
                        <w:tblLook w:val="04A0" w:firstRow="1" w:lastRow="0" w:firstColumn="1" w:lastColumn="0" w:noHBand="0" w:noVBand="1"/>
                      </w:tblPr>
                      <w:tblGrid>
                        <w:gridCol w:w="849"/>
                        <w:gridCol w:w="4675"/>
                      </w:tblGrid>
                      <w:tr w:rsidR="00DB2673" w:rsidRPr="00FB7790" w14:paraId="65186CB8" w14:textId="77777777" w:rsidTr="00DB2673">
                        <w:trPr>
                          <w:trHeight w:val="559"/>
                        </w:trPr>
                        <w:tc>
                          <w:tcPr>
                            <w:tcW w:w="846" w:type="dxa"/>
                          </w:tcPr>
                          <w:p w14:paraId="1411CDF7" w14:textId="77777777" w:rsidR="00DB2673" w:rsidRPr="006207CB" w:rsidRDefault="00DB2673" w:rsidP="00DB2673">
                            <w:pPr>
                              <w:rPr>
                                <w:rFonts w:ascii="NTPreCursive" w:hAnsi="NTPreCursive"/>
                                <w:b/>
                                <w:sz w:val="26"/>
                                <w:szCs w:val="28"/>
                                <w:u w:val="single"/>
                              </w:rPr>
                            </w:pPr>
                            <w:r w:rsidRPr="006207CB">
                              <w:rPr>
                                <w:rFonts w:ascii="NTPreCursive" w:hAnsi="NTPreCursive"/>
                                <w:b/>
                                <w:sz w:val="26"/>
                                <w:szCs w:val="28"/>
                                <w:u w:val="single"/>
                              </w:rPr>
                              <w:t>WALT 1:</w:t>
                            </w:r>
                          </w:p>
                        </w:tc>
                        <w:tc>
                          <w:tcPr>
                            <w:tcW w:w="4678" w:type="dxa"/>
                          </w:tcPr>
                          <w:p w14:paraId="0A1730BC" w14:textId="77777777" w:rsidR="00DB2673" w:rsidRPr="006207CB" w:rsidRDefault="00DB2673" w:rsidP="00DB2673">
                            <w:pPr>
                              <w:rPr>
                                <w:rFonts w:ascii="NTPreCursive" w:hAnsi="NTPreCursive"/>
                                <w:sz w:val="26"/>
                                <w:szCs w:val="28"/>
                              </w:rPr>
                            </w:pPr>
                            <w:proofErr w:type="spellStart"/>
                            <w:r w:rsidRPr="006207CB">
                              <w:rPr>
                                <w:rFonts w:ascii="NTPreCursive" w:hAnsi="NTPreCursive"/>
                                <w:sz w:val="26"/>
                                <w:szCs w:val="28"/>
                              </w:rPr>
                              <w:t>Obj</w:t>
                            </w:r>
                            <w:proofErr w:type="spellEnd"/>
                            <w:r w:rsidRPr="006207CB">
                              <w:rPr>
                                <w:rFonts w:ascii="NTPreCursive" w:hAnsi="NTPreCursive"/>
                                <w:sz w:val="26"/>
                                <w:szCs w:val="28"/>
                              </w:rPr>
                              <w:t xml:space="preserve"> 1: What rules are important</w:t>
                            </w:r>
                          </w:p>
                          <w:p w14:paraId="36B55205" w14:textId="77777777" w:rsidR="00DB2673" w:rsidRPr="006207CB" w:rsidRDefault="00DB2673" w:rsidP="00DB2673">
                            <w:pPr>
                              <w:rPr>
                                <w:rFonts w:ascii="NTPreCursive" w:hAnsi="NTPreCursive"/>
                                <w:sz w:val="26"/>
                                <w:szCs w:val="28"/>
                              </w:rPr>
                            </w:pPr>
                            <w:proofErr w:type="spellStart"/>
                            <w:r w:rsidRPr="006207CB">
                              <w:rPr>
                                <w:rFonts w:ascii="NTPreCursive" w:hAnsi="NTPreCursive"/>
                                <w:sz w:val="26"/>
                                <w:szCs w:val="28"/>
                              </w:rPr>
                              <w:t>Obj</w:t>
                            </w:r>
                            <w:proofErr w:type="spellEnd"/>
                            <w:r w:rsidRPr="006207CB">
                              <w:rPr>
                                <w:rFonts w:ascii="NTPreCursive" w:hAnsi="NTPreCursive"/>
                                <w:sz w:val="26"/>
                                <w:szCs w:val="28"/>
                              </w:rPr>
                              <w:t xml:space="preserve"> 2: How is the golden rule important?</w:t>
                            </w:r>
                          </w:p>
                        </w:tc>
                      </w:tr>
                      <w:tr w:rsidR="00DB2673" w:rsidRPr="00FB7790" w14:paraId="5734EAF1" w14:textId="77777777" w:rsidTr="00DB2673">
                        <w:trPr>
                          <w:trHeight w:val="559"/>
                        </w:trPr>
                        <w:tc>
                          <w:tcPr>
                            <w:tcW w:w="846" w:type="dxa"/>
                          </w:tcPr>
                          <w:p w14:paraId="750FC60D" w14:textId="77777777" w:rsidR="00DB2673" w:rsidRPr="006207CB" w:rsidRDefault="00DB2673" w:rsidP="00DB2673">
                            <w:pPr>
                              <w:rPr>
                                <w:rFonts w:ascii="NTPreCursive" w:hAnsi="NTPreCursive"/>
                                <w:b/>
                                <w:sz w:val="26"/>
                                <w:szCs w:val="28"/>
                                <w:u w:val="single"/>
                              </w:rPr>
                            </w:pPr>
                            <w:r w:rsidRPr="006207CB">
                              <w:rPr>
                                <w:rFonts w:ascii="NTPreCursive" w:hAnsi="NTPreCursive"/>
                                <w:b/>
                                <w:sz w:val="26"/>
                                <w:szCs w:val="28"/>
                                <w:u w:val="single"/>
                              </w:rPr>
                              <w:t>WALT 2:</w:t>
                            </w:r>
                          </w:p>
                          <w:p w14:paraId="792DE08C" w14:textId="77777777" w:rsidR="00DB2673" w:rsidRPr="006207CB" w:rsidRDefault="00DB2673" w:rsidP="00DB2673">
                            <w:pPr>
                              <w:rPr>
                                <w:rFonts w:ascii="NTPreCursive" w:hAnsi="NTPreCursive"/>
                                <w:bCs/>
                                <w:sz w:val="26"/>
                                <w:szCs w:val="28"/>
                              </w:rPr>
                            </w:pPr>
                            <w:r w:rsidRPr="006207CB">
                              <w:rPr>
                                <w:rFonts w:ascii="NTPreCursive" w:hAnsi="NTPreCursive"/>
                                <w:bCs/>
                                <w:sz w:val="26"/>
                                <w:szCs w:val="28"/>
                              </w:rPr>
                              <w:t>DITL folder</w:t>
                            </w:r>
                          </w:p>
                        </w:tc>
                        <w:tc>
                          <w:tcPr>
                            <w:tcW w:w="4678" w:type="dxa"/>
                          </w:tcPr>
                          <w:p w14:paraId="700C5690" w14:textId="77777777" w:rsidR="00DB2673" w:rsidRPr="006207CB" w:rsidRDefault="00DB2673" w:rsidP="00DB2673">
                            <w:pPr>
                              <w:rPr>
                                <w:rFonts w:ascii="NTPreCursive" w:hAnsi="NTPreCursive"/>
                                <w:sz w:val="26"/>
                                <w:szCs w:val="28"/>
                              </w:rPr>
                            </w:pPr>
                            <w:proofErr w:type="spellStart"/>
                            <w:r w:rsidRPr="006207CB">
                              <w:rPr>
                                <w:rFonts w:ascii="NTPreCursive" w:hAnsi="NTPreCursive"/>
                                <w:sz w:val="26"/>
                                <w:szCs w:val="28"/>
                              </w:rPr>
                              <w:t>Obj</w:t>
                            </w:r>
                            <w:proofErr w:type="spellEnd"/>
                            <w:r w:rsidRPr="006207CB">
                              <w:rPr>
                                <w:rFonts w:ascii="NTPreCursive" w:hAnsi="NTPreCursive"/>
                                <w:sz w:val="26"/>
                                <w:szCs w:val="28"/>
                              </w:rPr>
                              <w:t xml:space="preserve"> 3: What important messages are in the ten commandments?</w:t>
                            </w:r>
                          </w:p>
                          <w:p w14:paraId="2461CE52" w14:textId="77777777" w:rsidR="00DB2673" w:rsidRPr="006207CB" w:rsidRDefault="00DB2673" w:rsidP="00DB2673">
                            <w:pPr>
                              <w:rPr>
                                <w:rFonts w:ascii="NTPreCursive" w:hAnsi="NTPreCursive"/>
                                <w:sz w:val="26"/>
                                <w:szCs w:val="28"/>
                              </w:rPr>
                            </w:pPr>
                            <w:proofErr w:type="spellStart"/>
                            <w:r w:rsidRPr="006207CB">
                              <w:rPr>
                                <w:rFonts w:ascii="NTPreCursive" w:hAnsi="NTPreCursive"/>
                                <w:sz w:val="26"/>
                                <w:szCs w:val="28"/>
                              </w:rPr>
                              <w:t>Obj</w:t>
                            </w:r>
                            <w:proofErr w:type="spellEnd"/>
                            <w:r w:rsidRPr="006207CB">
                              <w:rPr>
                                <w:rFonts w:ascii="NTPreCursive" w:hAnsi="NTPreCursive"/>
                                <w:sz w:val="26"/>
                                <w:szCs w:val="28"/>
                              </w:rPr>
                              <w:t xml:space="preserve"> 4: How do they help Jewish people know how to live?</w:t>
                            </w:r>
                          </w:p>
                        </w:tc>
                      </w:tr>
                      <w:tr w:rsidR="00DB2673" w:rsidRPr="00FB7790" w14:paraId="2C7EFDD1" w14:textId="77777777" w:rsidTr="00DB2673">
                        <w:trPr>
                          <w:trHeight w:val="523"/>
                        </w:trPr>
                        <w:tc>
                          <w:tcPr>
                            <w:tcW w:w="846" w:type="dxa"/>
                          </w:tcPr>
                          <w:p w14:paraId="24260083" w14:textId="77777777" w:rsidR="00DB2673" w:rsidRPr="006207CB" w:rsidRDefault="00DB2673" w:rsidP="00DB2673">
                            <w:pPr>
                              <w:rPr>
                                <w:rFonts w:ascii="NTPreCursive" w:hAnsi="NTPreCursive"/>
                                <w:b/>
                                <w:sz w:val="26"/>
                                <w:szCs w:val="28"/>
                                <w:u w:val="single"/>
                              </w:rPr>
                            </w:pPr>
                            <w:r w:rsidRPr="006207CB">
                              <w:rPr>
                                <w:rFonts w:ascii="NTPreCursive" w:hAnsi="NTPreCursive"/>
                                <w:b/>
                                <w:sz w:val="26"/>
                                <w:szCs w:val="28"/>
                                <w:u w:val="single"/>
                              </w:rPr>
                              <w:t>WALT 3:</w:t>
                            </w:r>
                          </w:p>
                        </w:tc>
                        <w:tc>
                          <w:tcPr>
                            <w:tcW w:w="4678" w:type="dxa"/>
                          </w:tcPr>
                          <w:p w14:paraId="32817C01" w14:textId="0307BD45" w:rsidR="00DB2673" w:rsidRPr="006207CB" w:rsidRDefault="00DB2673" w:rsidP="00DB2673">
                            <w:pPr>
                              <w:rPr>
                                <w:rFonts w:ascii="NTPreCursive" w:hAnsi="NTPreCursive"/>
                                <w:sz w:val="26"/>
                                <w:szCs w:val="28"/>
                              </w:rPr>
                            </w:pPr>
                            <w:proofErr w:type="spellStart"/>
                            <w:r w:rsidRPr="006207CB">
                              <w:rPr>
                                <w:rFonts w:ascii="NTPreCursive" w:hAnsi="NTPreCursive"/>
                                <w:sz w:val="26"/>
                                <w:szCs w:val="28"/>
                              </w:rPr>
                              <w:t>Obj</w:t>
                            </w:r>
                            <w:proofErr w:type="spellEnd"/>
                            <w:r w:rsidRPr="006207CB">
                              <w:rPr>
                                <w:rFonts w:ascii="NTPreCursive" w:hAnsi="NTPreCursive"/>
                                <w:sz w:val="26"/>
                                <w:szCs w:val="28"/>
                              </w:rPr>
                              <w:t xml:space="preserve"> 5: What does Christianity say about how to live a good life?</w:t>
                            </w:r>
                          </w:p>
                        </w:tc>
                      </w:tr>
                      <w:tr w:rsidR="00DB2673" w:rsidRPr="00FB7790" w14:paraId="19D4AA4E" w14:textId="77777777" w:rsidTr="00DB2673">
                        <w:trPr>
                          <w:trHeight w:val="559"/>
                        </w:trPr>
                        <w:tc>
                          <w:tcPr>
                            <w:tcW w:w="846" w:type="dxa"/>
                          </w:tcPr>
                          <w:p w14:paraId="1EDC1165" w14:textId="77777777" w:rsidR="00DB2673" w:rsidRPr="006207CB" w:rsidRDefault="00DB2673" w:rsidP="00DB2673">
                            <w:pPr>
                              <w:rPr>
                                <w:rFonts w:ascii="NTPreCursive" w:hAnsi="NTPreCursive"/>
                                <w:b/>
                                <w:sz w:val="26"/>
                                <w:szCs w:val="28"/>
                                <w:u w:val="single"/>
                              </w:rPr>
                            </w:pPr>
                            <w:r w:rsidRPr="006207CB">
                              <w:rPr>
                                <w:rFonts w:ascii="NTPreCursive" w:hAnsi="NTPreCursive"/>
                                <w:b/>
                                <w:sz w:val="26"/>
                                <w:szCs w:val="28"/>
                                <w:u w:val="single"/>
                              </w:rPr>
                              <w:t>WALT 4:</w:t>
                            </w:r>
                          </w:p>
                        </w:tc>
                        <w:tc>
                          <w:tcPr>
                            <w:tcW w:w="4678" w:type="dxa"/>
                          </w:tcPr>
                          <w:p w14:paraId="7BD0F1AE" w14:textId="2E923D5F" w:rsidR="00DB2673" w:rsidRPr="006207CB" w:rsidRDefault="00DB2673" w:rsidP="00DB2673">
                            <w:pPr>
                              <w:rPr>
                                <w:rFonts w:ascii="NTPreCursive" w:hAnsi="NTPreCursive"/>
                                <w:sz w:val="26"/>
                                <w:szCs w:val="28"/>
                              </w:rPr>
                            </w:pPr>
                            <w:proofErr w:type="spellStart"/>
                            <w:r w:rsidRPr="006207CB">
                              <w:rPr>
                                <w:rFonts w:ascii="NTPreCursive" w:hAnsi="NTPreCursive"/>
                                <w:sz w:val="26"/>
                                <w:szCs w:val="28"/>
                              </w:rPr>
                              <w:t>Obj</w:t>
                            </w:r>
                            <w:proofErr w:type="spellEnd"/>
                            <w:r w:rsidRPr="006207CB">
                              <w:rPr>
                                <w:rFonts w:ascii="NTPreCursive" w:hAnsi="NTPreCursive"/>
                                <w:sz w:val="26"/>
                                <w:szCs w:val="28"/>
                              </w:rPr>
                              <w:t xml:space="preserve"> 6: How do non-religious people decide what is right and wrong?</w:t>
                            </w:r>
                          </w:p>
                        </w:tc>
                      </w:tr>
                      <w:tr w:rsidR="00DB2673" w:rsidRPr="00FB7790" w14:paraId="63F14825" w14:textId="77777777" w:rsidTr="00DB2673">
                        <w:trPr>
                          <w:trHeight w:val="523"/>
                        </w:trPr>
                        <w:tc>
                          <w:tcPr>
                            <w:tcW w:w="846" w:type="dxa"/>
                          </w:tcPr>
                          <w:p w14:paraId="0E964330" w14:textId="77777777" w:rsidR="00DB2673" w:rsidRPr="006207CB" w:rsidRDefault="00DB2673" w:rsidP="00DB2673">
                            <w:pPr>
                              <w:rPr>
                                <w:rFonts w:ascii="NTPreCursive" w:hAnsi="NTPreCursive"/>
                                <w:b/>
                                <w:sz w:val="26"/>
                                <w:szCs w:val="28"/>
                                <w:u w:val="single"/>
                              </w:rPr>
                            </w:pPr>
                            <w:r w:rsidRPr="006207CB">
                              <w:rPr>
                                <w:rFonts w:ascii="NTPreCursive" w:hAnsi="NTPreCursive"/>
                                <w:b/>
                                <w:sz w:val="26"/>
                                <w:szCs w:val="28"/>
                                <w:u w:val="single"/>
                              </w:rPr>
                              <w:t>WALT 5:</w:t>
                            </w:r>
                          </w:p>
                        </w:tc>
                        <w:tc>
                          <w:tcPr>
                            <w:tcW w:w="4678" w:type="dxa"/>
                          </w:tcPr>
                          <w:p w14:paraId="45A4F254" w14:textId="3B493875" w:rsidR="00DB2673" w:rsidRPr="006207CB" w:rsidRDefault="00DB2673" w:rsidP="00DB2673">
                            <w:pPr>
                              <w:rPr>
                                <w:rFonts w:ascii="NTPreCursive" w:hAnsi="NTPreCursive"/>
                                <w:sz w:val="26"/>
                                <w:szCs w:val="28"/>
                              </w:rPr>
                            </w:pPr>
                            <w:proofErr w:type="spellStart"/>
                            <w:r w:rsidRPr="006207CB">
                              <w:rPr>
                                <w:rFonts w:ascii="NTPreCursive" w:hAnsi="NTPreCursive"/>
                                <w:sz w:val="26"/>
                                <w:szCs w:val="28"/>
                              </w:rPr>
                              <w:t>Obj</w:t>
                            </w:r>
                            <w:proofErr w:type="spellEnd"/>
                            <w:r w:rsidRPr="006207CB">
                              <w:rPr>
                                <w:rFonts w:ascii="NTPreCursive" w:hAnsi="NTPreCursive"/>
                                <w:sz w:val="26"/>
                                <w:szCs w:val="28"/>
                              </w:rPr>
                              <w:t xml:space="preserve"> 7: What do religious stories tell believers about temptation?</w:t>
                            </w:r>
                          </w:p>
                        </w:tc>
                      </w:tr>
                      <w:tr w:rsidR="00DB2673" w:rsidRPr="00FB7790" w14:paraId="09ED4155" w14:textId="77777777" w:rsidTr="00DB2673">
                        <w:trPr>
                          <w:trHeight w:val="559"/>
                        </w:trPr>
                        <w:tc>
                          <w:tcPr>
                            <w:tcW w:w="846" w:type="dxa"/>
                          </w:tcPr>
                          <w:p w14:paraId="3A69A628" w14:textId="77777777" w:rsidR="00DB2673" w:rsidRPr="006207CB" w:rsidRDefault="00DB2673" w:rsidP="00DB2673">
                            <w:pPr>
                              <w:rPr>
                                <w:rFonts w:ascii="NTPreCursive" w:hAnsi="NTPreCursive"/>
                                <w:b/>
                                <w:sz w:val="26"/>
                                <w:szCs w:val="28"/>
                                <w:u w:val="single"/>
                              </w:rPr>
                            </w:pPr>
                            <w:r w:rsidRPr="006207CB">
                              <w:rPr>
                                <w:rFonts w:ascii="NTPreCursive" w:hAnsi="NTPreCursive"/>
                                <w:b/>
                                <w:sz w:val="26"/>
                                <w:szCs w:val="28"/>
                                <w:u w:val="single"/>
                              </w:rPr>
                              <w:t>WALT 6:</w:t>
                            </w:r>
                          </w:p>
                        </w:tc>
                        <w:tc>
                          <w:tcPr>
                            <w:tcW w:w="4678" w:type="dxa"/>
                          </w:tcPr>
                          <w:p w14:paraId="740BF61A" w14:textId="67A1704B" w:rsidR="00DB2673" w:rsidRPr="006207CB" w:rsidRDefault="00DB2673" w:rsidP="00DB2673">
                            <w:pPr>
                              <w:rPr>
                                <w:rFonts w:ascii="NTPreCursive" w:hAnsi="NTPreCursive"/>
                                <w:sz w:val="26"/>
                                <w:szCs w:val="28"/>
                              </w:rPr>
                            </w:pPr>
                            <w:proofErr w:type="spellStart"/>
                            <w:r w:rsidRPr="006207CB">
                              <w:rPr>
                                <w:rFonts w:ascii="NTPreCursive" w:hAnsi="NTPreCursive"/>
                                <w:sz w:val="26"/>
                                <w:szCs w:val="28"/>
                              </w:rPr>
                              <w:t>Obj</w:t>
                            </w:r>
                            <w:proofErr w:type="spellEnd"/>
                            <w:r w:rsidRPr="006207CB">
                              <w:rPr>
                                <w:rFonts w:ascii="NTPreCursive" w:hAnsi="NTPreCursive"/>
                                <w:sz w:val="26"/>
                                <w:szCs w:val="28"/>
                              </w:rPr>
                              <w:t xml:space="preserve"> 8: How have religious teachings helped to affect somebody’s actions?</w:t>
                            </w:r>
                          </w:p>
                        </w:tc>
                      </w:tr>
                    </w:tbl>
                    <w:p w14:paraId="17D30A3A" w14:textId="2C0C6109" w:rsidR="00DB2673" w:rsidRPr="00FB7790" w:rsidRDefault="00DB2673" w:rsidP="00DB2673">
                      <w:pPr>
                        <w:jc w:val="both"/>
                        <w:rPr>
                          <w:rFonts w:ascii="NTPreCursive" w:hAnsi="NTPreCursive" w:cstheme="minorHAnsi"/>
                          <w:sz w:val="28"/>
                          <w:szCs w:val="32"/>
                        </w:rPr>
                      </w:pPr>
                    </w:p>
                    <w:p w14:paraId="163C1922" w14:textId="77777777" w:rsidR="00DB2673" w:rsidRDefault="00DB2673" w:rsidP="00DB2673"/>
                    <w:p w14:paraId="1A9CDA76" w14:textId="77777777" w:rsidR="00DB2673" w:rsidRDefault="00DB2673" w:rsidP="00DB2673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A87ECC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543551" behindDoc="0" locked="0" layoutInCell="1" allowOverlap="1" wp14:anchorId="4897B4F7" wp14:editId="09C840B2">
                <wp:simplePos x="0" y="0"/>
                <wp:positionH relativeFrom="margin">
                  <wp:align>left</wp:align>
                </wp:positionH>
                <wp:positionV relativeFrom="paragraph">
                  <wp:posOffset>2267366</wp:posOffset>
                </wp:positionV>
                <wp:extent cx="3419475" cy="3685047"/>
                <wp:effectExtent l="0" t="0" r="28575" b="1079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9475" cy="368504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91E7BE" w14:textId="1BA13A3B" w:rsidR="002F6C5C" w:rsidRDefault="002F6C5C" w:rsidP="002F6C5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rect w14:anchorId="4897B4F7" id="Rectangle 5" o:spid="_x0000_s1032" style="position:absolute;margin-left:0;margin-top:178.55pt;width:269.25pt;height:290.15pt;z-index:25154355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" fillcolor="white [3201]" strokecolor="#8064a2 [3207]" strokeweight="2pt">
                <v:textbox>
                  <w:txbxContent>
                    <w:p w14:paraId="5B91E7BE" w14:textId="1BA13A3B" w:rsidR="002F6C5C" w:rsidRDefault="002F6C5C" w:rsidP="002F6C5C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BD356D">
        <w:rPr>
          <w:noProof/>
        </w:rPr>
        <w:drawing>
          <wp:anchor distT="0" distB="0" distL="114300" distR="114300" simplePos="0" relativeHeight="251793408" behindDoc="1" locked="0" layoutInCell="1" allowOverlap="1" wp14:anchorId="102BC752" wp14:editId="3EDC4433">
            <wp:simplePos x="0" y="0"/>
            <wp:positionH relativeFrom="column">
              <wp:posOffset>102235</wp:posOffset>
            </wp:positionH>
            <wp:positionV relativeFrom="paragraph">
              <wp:posOffset>2348865</wp:posOffset>
            </wp:positionV>
            <wp:extent cx="1003935" cy="1284605"/>
            <wp:effectExtent l="0" t="0" r="5715" b="0"/>
            <wp:wrapTight wrapText="bothSides">
              <wp:wrapPolygon edited="0">
                <wp:start x="0" y="0"/>
                <wp:lineTo x="0" y="21141"/>
                <wp:lineTo x="21313" y="21141"/>
                <wp:lineTo x="21313" y="0"/>
                <wp:lineTo x="0" y="0"/>
              </wp:wrapPolygon>
            </wp:wrapTight>
            <wp:docPr id="10" name="Picture 10" descr="Pin p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in pag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3935" cy="1284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D356D">
        <w:rPr>
          <w:noProof/>
        </w:rPr>
        <w:drawing>
          <wp:anchor distT="0" distB="0" distL="114300" distR="114300" simplePos="0" relativeHeight="251798528" behindDoc="1" locked="0" layoutInCell="1" allowOverlap="1" wp14:anchorId="7D01E338" wp14:editId="55DA09CC">
            <wp:simplePos x="0" y="0"/>
            <wp:positionH relativeFrom="column">
              <wp:posOffset>2320262</wp:posOffset>
            </wp:positionH>
            <wp:positionV relativeFrom="paragraph">
              <wp:posOffset>4703455</wp:posOffset>
            </wp:positionV>
            <wp:extent cx="807085" cy="1127125"/>
            <wp:effectExtent l="0" t="0" r="0" b="0"/>
            <wp:wrapTight wrapText="bothSides">
              <wp:wrapPolygon edited="0">
                <wp:start x="7648" y="0"/>
                <wp:lineTo x="0" y="5841"/>
                <wp:lineTo x="0" y="9492"/>
                <wp:lineTo x="7648" y="11682"/>
                <wp:lineTo x="7648" y="21174"/>
                <wp:lineTo x="14275" y="21174"/>
                <wp:lineTo x="14275" y="11682"/>
                <wp:lineTo x="20903" y="9492"/>
                <wp:lineTo x="20903" y="5841"/>
                <wp:lineTo x="14275" y="0"/>
                <wp:lineTo x="7648" y="0"/>
              </wp:wrapPolygon>
            </wp:wrapTight>
            <wp:docPr id="25" name="Picture 25" descr="Simple Christian Cross Clipart transparent PNG - Stick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Simple Christian Cross Clipart transparent PNG - Stick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807085" cy="1127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D356D">
        <w:rPr>
          <w:noProof/>
        </w:rPr>
        <w:drawing>
          <wp:anchor distT="0" distB="0" distL="114300" distR="114300" simplePos="0" relativeHeight="251797504" behindDoc="1" locked="0" layoutInCell="1" allowOverlap="1" wp14:anchorId="2EC68C93" wp14:editId="77CA5D29">
            <wp:simplePos x="0" y="0"/>
            <wp:positionH relativeFrom="page">
              <wp:posOffset>2620938</wp:posOffset>
            </wp:positionH>
            <wp:positionV relativeFrom="paragraph">
              <wp:posOffset>3677834</wp:posOffset>
            </wp:positionV>
            <wp:extent cx="1108075" cy="1108075"/>
            <wp:effectExtent l="0" t="0" r="0" b="0"/>
            <wp:wrapTight wrapText="bothSides">
              <wp:wrapPolygon edited="0">
                <wp:start x="0" y="0"/>
                <wp:lineTo x="0" y="21167"/>
                <wp:lineTo x="21167" y="21167"/>
                <wp:lineTo x="21167" y="0"/>
                <wp:lineTo x="0" y="0"/>
              </wp:wrapPolygon>
            </wp:wrapTight>
            <wp:docPr id="24" name="Picture 24" descr="Star of David Patch Jewish Faith Symbol Judaism Hebrew Religion Iron On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Star of David Patch Jewish Faith Symbol Judaism Hebrew Religion Iron On ...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1108075" cy="1108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D356D">
        <w:rPr>
          <w:noProof/>
        </w:rPr>
        <w:drawing>
          <wp:anchor distT="0" distB="0" distL="114300" distR="114300" simplePos="0" relativeHeight="251795456" behindDoc="1" locked="0" layoutInCell="1" allowOverlap="1" wp14:anchorId="208B88A4" wp14:editId="1EC08061">
            <wp:simplePos x="0" y="0"/>
            <wp:positionH relativeFrom="column">
              <wp:posOffset>1451137</wp:posOffset>
            </wp:positionH>
            <wp:positionV relativeFrom="paragraph">
              <wp:posOffset>2330981</wp:posOffset>
            </wp:positionV>
            <wp:extent cx="1924050" cy="1281430"/>
            <wp:effectExtent l="0" t="0" r="0" b="0"/>
            <wp:wrapTight wrapText="bothSides">
              <wp:wrapPolygon edited="0">
                <wp:start x="0" y="0"/>
                <wp:lineTo x="0" y="21193"/>
                <wp:lineTo x="21386" y="21193"/>
                <wp:lineTo x="21386" y="0"/>
                <wp:lineTo x="0" y="0"/>
              </wp:wrapPolygon>
            </wp:wrapTight>
            <wp:docPr id="18" name="Picture 18" descr="Right or wrong, opposite sig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Right or wrong, opposite sign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050" cy="1281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D356D" w:rsidRPr="00841498">
        <w:rPr>
          <w:noProof/>
        </w:rPr>
        <w:drawing>
          <wp:anchor distT="0" distB="0" distL="114300" distR="114300" simplePos="0" relativeHeight="251796480" behindDoc="1" locked="0" layoutInCell="1" allowOverlap="1" wp14:anchorId="0606410D" wp14:editId="2D9EF639">
            <wp:simplePos x="0" y="0"/>
            <wp:positionH relativeFrom="column">
              <wp:posOffset>73992</wp:posOffset>
            </wp:positionH>
            <wp:positionV relativeFrom="paragraph">
              <wp:posOffset>3670575</wp:posOffset>
            </wp:positionV>
            <wp:extent cx="1875790" cy="1144270"/>
            <wp:effectExtent l="0" t="0" r="0" b="0"/>
            <wp:wrapTight wrapText="bothSides">
              <wp:wrapPolygon edited="0">
                <wp:start x="0" y="0"/>
                <wp:lineTo x="0" y="21216"/>
                <wp:lineTo x="21278" y="21216"/>
                <wp:lineTo x="21278" y="0"/>
                <wp:lineTo x="0" y="0"/>
              </wp:wrapPolygon>
            </wp:wrapTight>
            <wp:docPr id="20" name="Picture 2" descr="BRITON RIVIERE 1898 Oil Painting TEMPTATION IN THE WILDERNESS 1930 Art ...">
              <a:extLst xmlns:a="http://schemas.openxmlformats.org/drawingml/2006/main">
                <a:ext uri="{FF2B5EF4-FFF2-40B4-BE49-F238E27FC236}">
                  <a16:creationId xmlns:a16="http://schemas.microsoft.com/office/drawing/2014/main" id="{63D83407-37B6-45E3-A43D-A2819AB49FB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2" descr="BRITON RIVIERE 1898 Oil Painting TEMPTATION IN THE WILDERNESS 1930 Art ...">
                      <a:extLst>
                        <a:ext uri="{FF2B5EF4-FFF2-40B4-BE49-F238E27FC236}">
                          <a16:creationId xmlns:a16="http://schemas.microsoft.com/office/drawing/2014/main" id="{63D83407-37B6-45E3-A43D-A2819AB49FB1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5790" cy="11442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D356D">
        <w:rPr>
          <w:noProof/>
        </w:rPr>
        <w:drawing>
          <wp:anchor distT="0" distB="0" distL="114300" distR="114300" simplePos="0" relativeHeight="251794432" behindDoc="1" locked="0" layoutInCell="1" allowOverlap="1" wp14:anchorId="04EF513D" wp14:editId="3CA438DA">
            <wp:simplePos x="0" y="0"/>
            <wp:positionH relativeFrom="column">
              <wp:posOffset>72371</wp:posOffset>
            </wp:positionH>
            <wp:positionV relativeFrom="paragraph">
              <wp:posOffset>4876146</wp:posOffset>
            </wp:positionV>
            <wp:extent cx="1828800" cy="1029335"/>
            <wp:effectExtent l="0" t="0" r="0" b="0"/>
            <wp:wrapTight wrapText="bothSides">
              <wp:wrapPolygon edited="0">
                <wp:start x="0" y="0"/>
                <wp:lineTo x="0" y="21187"/>
                <wp:lineTo x="21375" y="21187"/>
                <wp:lineTo x="21375" y="0"/>
                <wp:lineTo x="0" y="0"/>
              </wp:wrapPolygon>
            </wp:wrapTight>
            <wp:docPr id="14" name="Picture 14" descr="Honoring Desmond Tutu on his birthday: 3 ways to create inner peace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onoring Desmond Tutu on his birthday: 3 ways to create inner peace ...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029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316638" w:rsidRPr="00615460" w:rsidSect="003B0D01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F10CF0" w14:textId="77777777" w:rsidR="00E8037E" w:rsidRDefault="00E8037E" w:rsidP="00E8037E">
      <w:pPr>
        <w:spacing w:after="0" w:line="240" w:lineRule="auto"/>
      </w:pPr>
      <w:r>
        <w:separator/>
      </w:r>
    </w:p>
  </w:endnote>
  <w:endnote w:type="continuationSeparator" w:id="0">
    <w:p w14:paraId="2300247B" w14:textId="77777777" w:rsidR="00E8037E" w:rsidRDefault="00E8037E" w:rsidP="00E803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TPreCursive">
    <w:altName w:val="Calibri"/>
    <w:charset w:val="00"/>
    <w:family w:val="script"/>
    <w:pitch w:val="variable"/>
    <w:sig w:usb0="00000003" w:usb1="1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83B582" w14:textId="77777777" w:rsidR="00E8037E" w:rsidRDefault="00E8037E" w:rsidP="00E8037E">
      <w:pPr>
        <w:spacing w:after="0" w:line="240" w:lineRule="auto"/>
      </w:pPr>
      <w:r>
        <w:separator/>
      </w:r>
    </w:p>
  </w:footnote>
  <w:footnote w:type="continuationSeparator" w:id="0">
    <w:p w14:paraId="0E0697EA" w14:textId="77777777" w:rsidR="00E8037E" w:rsidRDefault="00E8037E" w:rsidP="00E803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A62A5"/>
    <w:multiLevelType w:val="hybridMultilevel"/>
    <w:tmpl w:val="61BCEF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C6257"/>
    <w:multiLevelType w:val="hybridMultilevel"/>
    <w:tmpl w:val="D3806C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084B14"/>
    <w:multiLevelType w:val="hybridMultilevel"/>
    <w:tmpl w:val="FF1217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C1211B"/>
    <w:multiLevelType w:val="hybridMultilevel"/>
    <w:tmpl w:val="3FCE56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D5754F"/>
    <w:multiLevelType w:val="hybridMultilevel"/>
    <w:tmpl w:val="6A603E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GwsDCwtDSxMDA2NjZV0lEKTi0uzszPAykwrAUAl/PmAiwAAAA="/>
  </w:docVars>
  <w:rsids>
    <w:rsidRoot w:val="00E8037E"/>
    <w:rsid w:val="00016CEB"/>
    <w:rsid w:val="00057A41"/>
    <w:rsid w:val="000814E7"/>
    <w:rsid w:val="000901EA"/>
    <w:rsid w:val="00096B14"/>
    <w:rsid w:val="000B67A8"/>
    <w:rsid w:val="0013173E"/>
    <w:rsid w:val="001317D7"/>
    <w:rsid w:val="00163D4F"/>
    <w:rsid w:val="00176F58"/>
    <w:rsid w:val="001B7E95"/>
    <w:rsid w:val="00201D1D"/>
    <w:rsid w:val="00233C72"/>
    <w:rsid w:val="00265479"/>
    <w:rsid w:val="0028476C"/>
    <w:rsid w:val="0029123A"/>
    <w:rsid w:val="002F6C5C"/>
    <w:rsid w:val="00310114"/>
    <w:rsid w:val="0031318D"/>
    <w:rsid w:val="00316638"/>
    <w:rsid w:val="00375B7F"/>
    <w:rsid w:val="003B0D01"/>
    <w:rsid w:val="003B1806"/>
    <w:rsid w:val="003B45D6"/>
    <w:rsid w:val="004466ED"/>
    <w:rsid w:val="00455088"/>
    <w:rsid w:val="00485B00"/>
    <w:rsid w:val="004A00B8"/>
    <w:rsid w:val="004B30B2"/>
    <w:rsid w:val="004D45C6"/>
    <w:rsid w:val="004E653B"/>
    <w:rsid w:val="00501FDB"/>
    <w:rsid w:val="005231FE"/>
    <w:rsid w:val="00553B3D"/>
    <w:rsid w:val="00562B5F"/>
    <w:rsid w:val="005716F3"/>
    <w:rsid w:val="00574887"/>
    <w:rsid w:val="005851E9"/>
    <w:rsid w:val="00595349"/>
    <w:rsid w:val="005C0492"/>
    <w:rsid w:val="005D3D45"/>
    <w:rsid w:val="005D4634"/>
    <w:rsid w:val="005F472B"/>
    <w:rsid w:val="005F6D88"/>
    <w:rsid w:val="00604B1C"/>
    <w:rsid w:val="00615460"/>
    <w:rsid w:val="006207CB"/>
    <w:rsid w:val="00633079"/>
    <w:rsid w:val="006333E5"/>
    <w:rsid w:val="006424D7"/>
    <w:rsid w:val="00646257"/>
    <w:rsid w:val="00666462"/>
    <w:rsid w:val="006813DB"/>
    <w:rsid w:val="00692D4A"/>
    <w:rsid w:val="006C1FBB"/>
    <w:rsid w:val="006C5A13"/>
    <w:rsid w:val="006D46E2"/>
    <w:rsid w:val="006E26A4"/>
    <w:rsid w:val="006F55CE"/>
    <w:rsid w:val="006F6BBA"/>
    <w:rsid w:val="007346BD"/>
    <w:rsid w:val="007349A0"/>
    <w:rsid w:val="00735059"/>
    <w:rsid w:val="00752587"/>
    <w:rsid w:val="007B7ADA"/>
    <w:rsid w:val="00834CFE"/>
    <w:rsid w:val="00841498"/>
    <w:rsid w:val="00880A9B"/>
    <w:rsid w:val="00881274"/>
    <w:rsid w:val="008D3A99"/>
    <w:rsid w:val="00952603"/>
    <w:rsid w:val="009852B7"/>
    <w:rsid w:val="009B2165"/>
    <w:rsid w:val="009B7BF6"/>
    <w:rsid w:val="009C65A2"/>
    <w:rsid w:val="009C7102"/>
    <w:rsid w:val="009F2601"/>
    <w:rsid w:val="00A302CC"/>
    <w:rsid w:val="00A51FE8"/>
    <w:rsid w:val="00A87ECC"/>
    <w:rsid w:val="00AA7B51"/>
    <w:rsid w:val="00AB7B1E"/>
    <w:rsid w:val="00B203AF"/>
    <w:rsid w:val="00B422C6"/>
    <w:rsid w:val="00BA52FC"/>
    <w:rsid w:val="00BD356D"/>
    <w:rsid w:val="00BF6243"/>
    <w:rsid w:val="00C16CC7"/>
    <w:rsid w:val="00C35341"/>
    <w:rsid w:val="00CC2344"/>
    <w:rsid w:val="00D03399"/>
    <w:rsid w:val="00D21223"/>
    <w:rsid w:val="00DA47C8"/>
    <w:rsid w:val="00DB2673"/>
    <w:rsid w:val="00DC51FF"/>
    <w:rsid w:val="00E05028"/>
    <w:rsid w:val="00E740F3"/>
    <w:rsid w:val="00E8037E"/>
    <w:rsid w:val="00EC3001"/>
    <w:rsid w:val="00ED00FE"/>
    <w:rsid w:val="00ED0A23"/>
    <w:rsid w:val="00F03911"/>
    <w:rsid w:val="00F2672E"/>
    <w:rsid w:val="00F679EE"/>
    <w:rsid w:val="00FA27D3"/>
    <w:rsid w:val="00FA45B5"/>
    <w:rsid w:val="00FB7790"/>
    <w:rsid w:val="00FC0076"/>
    <w:rsid w:val="00FC48B8"/>
    <w:rsid w:val="00FD7406"/>
    <w:rsid w:val="00FE53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4397104A"/>
  <w15:docId w15:val="{6E1B2581-3205-4AA4-9632-66B90CB7E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037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037E"/>
  </w:style>
  <w:style w:type="paragraph" w:styleId="Footer">
    <w:name w:val="footer"/>
    <w:basedOn w:val="Normal"/>
    <w:link w:val="FooterChar"/>
    <w:uiPriority w:val="99"/>
    <w:unhideWhenUsed/>
    <w:rsid w:val="00E8037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037E"/>
  </w:style>
  <w:style w:type="paragraph" w:styleId="BalloonText">
    <w:name w:val="Balloon Text"/>
    <w:basedOn w:val="Normal"/>
    <w:link w:val="BalloonTextChar"/>
    <w:uiPriority w:val="99"/>
    <w:semiHidden/>
    <w:unhideWhenUsed/>
    <w:rsid w:val="00E803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037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ED00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E5387"/>
    <w:pPr>
      <w:ind w:left="720"/>
      <w:contextualSpacing/>
    </w:pPr>
  </w:style>
  <w:style w:type="paragraph" w:customStyle="1" w:styleId="SoWBullet1">
    <w:name w:val="SoWBullet1"/>
    <w:rsid w:val="00BA52FC"/>
    <w:pPr>
      <w:widowControl w:val="0"/>
      <w:tabs>
        <w:tab w:val="left" w:pos="170"/>
        <w:tab w:val="left" w:pos="360"/>
      </w:tabs>
      <w:overflowPunct w:val="0"/>
      <w:autoSpaceDE w:val="0"/>
      <w:autoSpaceDN w:val="0"/>
      <w:spacing w:after="0" w:line="240" w:lineRule="exact"/>
      <w:ind w:left="170" w:hanging="170"/>
      <w:textAlignment w:val="baseline"/>
    </w:pPr>
    <w:rPr>
      <w:rFonts w:ascii="Arial" w:eastAsia="Calibri" w:hAnsi="Arial" w:cs="Times New Roman"/>
      <w:color w:val="000000"/>
      <w:kern w:val="3"/>
      <w:sz w:val="16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5851E9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3B0D01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4E65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163D4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86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</Words>
  <Characters>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th Moran</dc:creator>
  <cp:lastModifiedBy>H Jeacott</cp:lastModifiedBy>
  <cp:revision>5</cp:revision>
  <cp:lastPrinted>2024-04-16T16:01:00Z</cp:lastPrinted>
  <dcterms:created xsi:type="dcterms:W3CDTF">2024-04-16T16:02:00Z</dcterms:created>
  <dcterms:modified xsi:type="dcterms:W3CDTF">2026-04-20T15:24:00Z</dcterms:modified>
</cp:coreProperties>
</file>